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00A4E4"/>
          <w:sz w:val="96"/>
        </w:rPr>
      </w:pPr>
      <w:bookmarkStart w:id="0" w:name="_GoBack"/>
      <w:bookmarkEnd w:id="0"/>
    </w:p>
    <w:p w:rsidR="00DF6B58" w:rsidRPr="00EA37B9" w:rsidRDefault="00DF6B58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 w:rsidRPr="00EA37B9">
        <w:rPr>
          <w:rFonts w:asciiTheme="minorHAnsi" w:hAnsiTheme="minorHAnsi" w:cstheme="minorHAnsi"/>
          <w:b/>
          <w:color w:val="00A4E4"/>
          <w:sz w:val="72"/>
        </w:rPr>
        <w:t xml:space="preserve">FRONT DESK TRAINING </w:t>
      </w:r>
    </w:p>
    <w:p w:rsidR="00DF6B58" w:rsidRPr="00EA37B9" w:rsidRDefault="00DF6B58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 w:rsidRPr="00EA37B9">
        <w:rPr>
          <w:rFonts w:asciiTheme="minorHAnsi" w:hAnsiTheme="minorHAnsi" w:cstheme="minorHAnsi"/>
          <w:b/>
          <w:color w:val="00A4E4"/>
          <w:sz w:val="52"/>
        </w:rPr>
        <w:t>FOR</w:t>
      </w:r>
      <w:r w:rsidRPr="00EA37B9">
        <w:rPr>
          <w:rFonts w:asciiTheme="minorHAnsi" w:hAnsiTheme="minorHAnsi" w:cstheme="minorHAnsi"/>
          <w:b/>
          <w:color w:val="00A4E4"/>
          <w:sz w:val="72"/>
        </w:rPr>
        <w:t xml:space="preserve"> </w:t>
      </w:r>
    </w:p>
    <w:p w:rsidR="00DF6B58" w:rsidRPr="00EA37B9" w:rsidRDefault="00542577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>
        <w:rPr>
          <w:rFonts w:asciiTheme="minorHAnsi" w:hAnsiTheme="minorHAnsi" w:cstheme="minorHAnsi"/>
          <w:b/>
          <w:color w:val="00A4E4"/>
          <w:sz w:val="72"/>
        </w:rPr>
        <w:t>EMSCULPT</w:t>
      </w:r>
      <w:r w:rsidR="00DF6B58" w:rsidRPr="00EA37B9">
        <w:rPr>
          <w:rFonts w:asciiTheme="minorHAnsi" w:hAnsiTheme="minorHAnsi" w:cstheme="minorHAnsi"/>
          <w:b/>
          <w:color w:val="00A4E4"/>
          <w:sz w:val="72"/>
        </w:rPr>
        <w:t xml:space="preserve"> PROVIDERS</w:t>
      </w:r>
    </w:p>
    <w:p w:rsidR="00DF6B58" w:rsidRPr="00EA37B9" w:rsidRDefault="00DF6B58">
      <w:pPr>
        <w:pBdr>
          <w:bottom w:val="single" w:sz="12" w:space="1" w:color="auto"/>
        </w:pBdr>
        <w:rPr>
          <w:rFonts w:asciiTheme="minorHAnsi" w:hAnsiTheme="minorHAnsi" w:cstheme="minorHAnsi"/>
        </w:rPr>
      </w:pPr>
    </w:p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Pr="00EA37B9" w:rsidRDefault="00DF6B58" w:rsidP="00DF6B58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  <w:r w:rsidRPr="00EA37B9">
        <w:rPr>
          <w:rFonts w:asciiTheme="minorHAnsi" w:hAnsiTheme="minorHAnsi" w:cstheme="minorHAnsi"/>
          <w:b/>
          <w:color w:val="808080" w:themeColor="background1" w:themeShade="80"/>
          <w:sz w:val="44"/>
        </w:rPr>
        <w:t>MEDSTAR MEDIA</w:t>
      </w:r>
    </w:p>
    <w:p w:rsidR="00DF6B58" w:rsidRPr="00EA37B9" w:rsidRDefault="00DF6B58" w:rsidP="00DF6B58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Default="00DF6B58">
      <w:pPr>
        <w:rPr>
          <w:rFonts w:asciiTheme="minorHAnsi" w:hAnsiTheme="minorHAnsi" w:cstheme="minorHAnsi"/>
          <w:b/>
          <w:color w:val="FFFFFF" w:themeColor="background1"/>
        </w:rPr>
      </w:pPr>
    </w:p>
    <w:p w:rsidR="00EA37B9" w:rsidRPr="00EA37B9" w:rsidRDefault="00EA37B9" w:rsidP="00EA37B9">
      <w:pPr>
        <w:pStyle w:val="Heading2"/>
        <w:spacing w:before="127" w:line="292" w:lineRule="auto"/>
        <w:ind w:left="169" w:right="1010" w:hanging="17"/>
        <w:jc w:val="both"/>
        <w:rPr>
          <w:i/>
          <w:color w:val="231F20"/>
          <w:w w:val="105"/>
        </w:rPr>
      </w:pPr>
      <w:r w:rsidRPr="00EA37B9">
        <w:rPr>
          <w:i/>
          <w:color w:val="231F20"/>
          <w:w w:val="105"/>
        </w:rPr>
        <w:t>Front desk training is a critical, yet often neglected, part of bec</w:t>
      </w:r>
      <w:r w:rsidR="006B7C01">
        <w:rPr>
          <w:i/>
          <w:color w:val="231F20"/>
          <w:w w:val="105"/>
        </w:rPr>
        <w:t>oming a successful Emsculpt</w:t>
      </w:r>
      <w:r w:rsidRPr="00EA37B9">
        <w:rPr>
          <w:i/>
          <w:color w:val="231F20"/>
          <w:w w:val="105"/>
        </w:rPr>
        <w:t xml:space="preserve"> provider. Enhancing your front desk practices is one of the most effective </w:t>
      </w:r>
      <w:r w:rsidR="00607424" w:rsidRPr="00EA37B9">
        <w:rPr>
          <w:i/>
          <w:color w:val="231F20"/>
          <w:w w:val="105"/>
        </w:rPr>
        <w:t>ways</w:t>
      </w:r>
      <w:r w:rsidRPr="00EA37B9">
        <w:rPr>
          <w:i/>
          <w:color w:val="231F20"/>
          <w:w w:val="105"/>
        </w:rPr>
        <w:t xml:space="preserve"> to book more consults, decrease no shows, and increase the </w:t>
      </w:r>
      <w:r w:rsidR="00643463">
        <w:rPr>
          <w:i/>
          <w:color w:val="231F20"/>
          <w:w w:val="105"/>
        </w:rPr>
        <w:t>number</w:t>
      </w:r>
      <w:r w:rsidRPr="00EA37B9">
        <w:rPr>
          <w:i/>
          <w:color w:val="231F20"/>
          <w:w w:val="105"/>
        </w:rPr>
        <w:t xml:space="preserve"> of potential</w:t>
      </w:r>
      <w:r w:rsidR="006B7C01">
        <w:rPr>
          <w:i/>
          <w:color w:val="231F20"/>
          <w:w w:val="105"/>
        </w:rPr>
        <w:t xml:space="preserve"> customers who buy Emsculpt</w:t>
      </w:r>
      <w:r w:rsidRPr="00EA37B9">
        <w:rPr>
          <w:i/>
          <w:color w:val="231F20"/>
          <w:w w:val="105"/>
        </w:rPr>
        <w:t xml:space="preserve"> treatments.</w:t>
      </w:r>
    </w:p>
    <w:p w:rsidR="00EA37B9" w:rsidRDefault="00EA37B9">
      <w:pPr>
        <w:rPr>
          <w:rFonts w:asciiTheme="minorHAnsi" w:hAnsiTheme="minorHAnsi" w:cstheme="minorHAnsi"/>
          <w:b/>
          <w:color w:val="FFFFFF" w:themeColor="background1"/>
        </w:rPr>
      </w:pPr>
    </w:p>
    <w:p w:rsidR="00EA37B9" w:rsidRPr="00EA37B9" w:rsidRDefault="00EA37B9">
      <w:pPr>
        <w:rPr>
          <w:rFonts w:asciiTheme="minorHAnsi" w:hAnsiTheme="minorHAnsi" w:cstheme="minorHAnsi"/>
          <w:b/>
          <w:color w:val="FFFFFF" w:themeColor="background1"/>
        </w:rPr>
      </w:pPr>
    </w:p>
    <w:p w:rsidR="00DF6B58" w:rsidRPr="00EA37B9" w:rsidRDefault="00DF6B58" w:rsidP="00DF6B58">
      <w:pPr>
        <w:shd w:val="clear" w:color="auto" w:fill="00B0F0"/>
        <w:rPr>
          <w:rFonts w:asciiTheme="minorHAnsi" w:hAnsiTheme="minorHAnsi" w:cstheme="minorHAnsi"/>
          <w:b/>
          <w:color w:val="FFFFFF" w:themeColor="background1"/>
          <w:sz w:val="32"/>
        </w:rPr>
      </w:pPr>
      <w:r w:rsidRPr="00EA37B9">
        <w:rPr>
          <w:rFonts w:asciiTheme="minorHAnsi" w:hAnsiTheme="minorHAnsi" w:cstheme="minorHAnsi"/>
          <w:b/>
          <w:color w:val="FFFFFF" w:themeColor="background1"/>
          <w:sz w:val="32"/>
        </w:rPr>
        <w:t>TABLE OF CONTENTS</w:t>
      </w:r>
    </w:p>
    <w:p w:rsidR="00DF6B58" w:rsidRPr="00EA37B9" w:rsidRDefault="00DF6B58">
      <w:pPr>
        <w:rPr>
          <w:rFonts w:asciiTheme="minorHAnsi" w:hAnsiTheme="minorHAnsi" w:cstheme="minorHAnsi"/>
          <w:sz w:val="28"/>
        </w:rPr>
      </w:pP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  <w:r w:rsidRPr="00EA37B9">
        <w:rPr>
          <w:rFonts w:asciiTheme="minorHAnsi" w:hAnsiTheme="minorHAnsi" w:cstheme="minorHAnsi"/>
          <w:sz w:val="24"/>
        </w:rPr>
        <w:t>FRONT DESK BEST PRACTICES ………………………………………………………………………2</w:t>
      </w: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</w:p>
    <w:p w:rsidR="00EA37B9" w:rsidRPr="00EA37B9" w:rsidRDefault="00EA37B9">
      <w:pPr>
        <w:rPr>
          <w:rFonts w:asciiTheme="minorHAnsi" w:hAnsiTheme="minorHAnsi" w:cstheme="minorHAnsi"/>
          <w:sz w:val="24"/>
        </w:rPr>
      </w:pPr>
    </w:p>
    <w:p w:rsidR="00DF6B58" w:rsidRPr="00EA37B9" w:rsidRDefault="006B7C01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EMSCULPT</w:t>
      </w:r>
      <w:r w:rsidR="00DF6B58" w:rsidRPr="00EA37B9">
        <w:rPr>
          <w:rFonts w:asciiTheme="minorHAnsi" w:hAnsiTheme="minorHAnsi" w:cstheme="minorHAnsi"/>
          <w:sz w:val="24"/>
        </w:rPr>
        <w:t xml:space="preserve"> CALL SCRIPT ……………………………………………………………………….6</w:t>
      </w: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</w:p>
    <w:p w:rsidR="00EA37B9" w:rsidRPr="00EA37B9" w:rsidRDefault="00EA37B9">
      <w:pPr>
        <w:rPr>
          <w:rFonts w:asciiTheme="minorHAnsi" w:hAnsiTheme="minorHAnsi" w:cstheme="minorHAnsi"/>
          <w:sz w:val="24"/>
        </w:rPr>
      </w:pPr>
    </w:p>
    <w:p w:rsidR="00DF6B58" w:rsidRPr="00EA37B9" w:rsidRDefault="00DF6B58">
      <w:pPr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sz w:val="24"/>
        </w:rPr>
        <w:t>ANSWERS TO FREQUENTLY ASKED QUESTIONS………………………………………………9</w:t>
      </w:r>
    </w:p>
    <w:p w:rsidR="00DF6B58" w:rsidRPr="00EA37B9" w:rsidRDefault="00DF6B58">
      <w:pPr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br w:type="page"/>
      </w:r>
    </w:p>
    <w:p w:rsidR="00DF6B58" w:rsidRPr="00EA37B9" w:rsidRDefault="00DF6B58">
      <w:pPr>
        <w:rPr>
          <w:rFonts w:asciiTheme="minorHAnsi" w:hAnsiTheme="minorHAnsi" w:cstheme="minorHAnsi"/>
        </w:rPr>
      </w:pPr>
    </w:p>
    <w:p w:rsidR="00DF6B58" w:rsidRPr="00EA37B9" w:rsidRDefault="00DF6B58">
      <w:pPr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</w:pPr>
    </w:p>
    <w:p w:rsidR="00F86512" w:rsidRPr="00EA37B9" w:rsidRDefault="003258DB" w:rsidP="00DF6B58">
      <w:pPr>
        <w:spacing w:line="276" w:lineRule="auto"/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>FRONT D</w:t>
      </w:r>
      <w:r w:rsidR="00F86512"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>ESK BEST PRACTICES: TIPS</w:t>
      </w:r>
    </w:p>
    <w:p w:rsidR="00F86512" w:rsidRPr="00EA37B9" w:rsidRDefault="00F86512" w:rsidP="006B7C01">
      <w:pPr>
        <w:pStyle w:val="Heading2"/>
        <w:spacing w:before="127" w:line="276" w:lineRule="auto"/>
        <w:ind w:left="0" w:right="1010"/>
        <w:jc w:val="both"/>
        <w:rPr>
          <w:rFonts w:asciiTheme="minorHAnsi" w:hAnsiTheme="minorHAnsi" w:cstheme="minorHAnsi"/>
          <w:color w:val="231F20"/>
          <w:w w:val="105"/>
          <w:sz w:val="22"/>
        </w:rPr>
      </w:pPr>
    </w:p>
    <w:p w:rsidR="00F86512" w:rsidRPr="00EA37B9" w:rsidRDefault="00EA37B9" w:rsidP="00DF6B58">
      <w:pPr>
        <w:pStyle w:val="Heading2"/>
        <w:spacing w:before="127" w:line="276" w:lineRule="auto"/>
        <w:ind w:left="169" w:right="1010" w:hanging="17"/>
        <w:jc w:val="both"/>
        <w:rPr>
          <w:rFonts w:asciiTheme="minorHAnsi" w:hAnsiTheme="minorHAnsi" w:cstheme="minorHAnsi"/>
          <w:i/>
          <w:color w:val="231F20"/>
          <w:w w:val="105"/>
          <w:sz w:val="22"/>
        </w:rPr>
      </w:pPr>
      <w:r w:rsidRPr="00EA37B9">
        <w:rPr>
          <w:rFonts w:asciiTheme="minorHAnsi" w:hAnsiTheme="minorHAnsi" w:cstheme="minorHAnsi"/>
          <w:i/>
          <w:color w:val="231F20"/>
          <w:w w:val="105"/>
          <w:sz w:val="22"/>
        </w:rPr>
        <w:t>A caller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>’s initial interaction with the front desk staff has a profound impact on the p</w:t>
      </w:r>
      <w:r w:rsidRPr="00EA37B9">
        <w:rPr>
          <w:rFonts w:asciiTheme="minorHAnsi" w:hAnsiTheme="minorHAnsi" w:cstheme="minorHAnsi"/>
          <w:i/>
          <w:color w:val="231F20"/>
          <w:w w:val="105"/>
          <w:sz w:val="22"/>
        </w:rPr>
        <w:t>erson</w:t>
      </w:r>
      <w:r>
        <w:rPr>
          <w:rFonts w:asciiTheme="minorHAnsi" w:hAnsiTheme="minorHAnsi" w:cstheme="minorHAnsi"/>
          <w:i/>
          <w:color w:val="231F20"/>
          <w:w w:val="105"/>
          <w:sz w:val="22"/>
        </w:rPr>
        <w:t>’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s reception of </w:t>
      </w:r>
      <w:r>
        <w:rPr>
          <w:rFonts w:asciiTheme="minorHAnsi" w:hAnsiTheme="minorHAnsi" w:cstheme="minorHAnsi"/>
          <w:i/>
          <w:color w:val="231F20"/>
          <w:w w:val="105"/>
          <w:sz w:val="22"/>
        </w:rPr>
        <w:t xml:space="preserve">your practice and 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the </w:t>
      </w:r>
      <w:r w:rsidR="006B7C01">
        <w:rPr>
          <w:rFonts w:asciiTheme="minorHAnsi" w:hAnsiTheme="minorHAnsi" w:cstheme="minorHAnsi"/>
          <w:i/>
          <w:color w:val="231F20"/>
          <w:w w:val="105"/>
          <w:sz w:val="22"/>
        </w:rPr>
        <w:t>Emsculpt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position w:val="8"/>
          <w:sz w:val="12"/>
        </w:rPr>
        <w:t xml:space="preserve">® 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procedure. An effective and efficient call with your front desk staff also sets up your </w:t>
      </w:r>
      <w:r w:rsidR="006B7C01">
        <w:rPr>
          <w:rFonts w:asciiTheme="minorHAnsi" w:hAnsiTheme="minorHAnsi" w:cstheme="minorHAnsi"/>
          <w:i/>
          <w:color w:val="231F20"/>
          <w:w w:val="105"/>
          <w:sz w:val="22"/>
        </w:rPr>
        <w:t>Emsculpt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 specialist to conduct a successful consultation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 xml:space="preserve">THE 3 OBJECTIVES WHEN ANSWERING A CALL ABOUT </w:t>
      </w:r>
      <w:r w:rsidR="006B7C01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EMSCULP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Answer questions / Share Information</w:t>
      </w:r>
    </w:p>
    <w:p w:rsidR="00F86512" w:rsidRPr="00EA37B9" w:rsidRDefault="00F86512" w:rsidP="00DF6B58">
      <w:pPr>
        <w:pStyle w:val="ListParagraph"/>
        <w:widowControl/>
        <w:numPr>
          <w:ilvl w:val="0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Develop elevator pitch explaining what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is and why it is so popular.</w:t>
      </w:r>
      <w:r w:rsidR="00EA37B9">
        <w:rPr>
          <w:rFonts w:asciiTheme="minorHAnsi" w:hAnsiTheme="minorHAnsi" w:cstheme="minorHAnsi"/>
        </w:rPr>
        <w:t xml:space="preserve"> (</w:t>
      </w:r>
      <w:r w:rsidR="00607424">
        <w:rPr>
          <w:rFonts w:asciiTheme="minorHAnsi" w:hAnsiTheme="minorHAnsi" w:cstheme="minorHAnsi"/>
        </w:rPr>
        <w:t>See</w:t>
      </w:r>
      <w:r w:rsidR="00EA37B9">
        <w:rPr>
          <w:rFonts w:asciiTheme="minorHAnsi" w:hAnsiTheme="minorHAnsi" w:cstheme="minorHAnsi"/>
        </w:rPr>
        <w:t xml:space="preserve"> </w:t>
      </w:r>
      <w:r w:rsidR="00643463">
        <w:rPr>
          <w:rFonts w:asciiTheme="minorHAnsi" w:hAnsiTheme="minorHAnsi" w:cstheme="minorHAnsi"/>
        </w:rPr>
        <w:t xml:space="preserve">the </w:t>
      </w:r>
      <w:r w:rsidR="00EA37B9">
        <w:rPr>
          <w:rFonts w:asciiTheme="minorHAnsi" w:hAnsiTheme="minorHAnsi" w:cstheme="minorHAnsi"/>
        </w:rPr>
        <w:t>FAQ section for examples.)</w:t>
      </w:r>
      <w:r w:rsidRPr="00EA37B9">
        <w:rPr>
          <w:rFonts w:asciiTheme="minorHAnsi" w:hAnsiTheme="minorHAnsi" w:cstheme="minorHAnsi"/>
        </w:rPr>
        <w:tab/>
      </w:r>
    </w:p>
    <w:p w:rsidR="00F86512" w:rsidRPr="00EA37B9" w:rsidRDefault="00F86512" w:rsidP="00DF6B58">
      <w:pPr>
        <w:pStyle w:val="ListParagraph"/>
        <w:widowControl/>
        <w:numPr>
          <w:ilvl w:val="0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ry to use personal experience when answering questions. (See call script for examples.)</w:t>
      </w:r>
    </w:p>
    <w:p w:rsidR="00F86512" w:rsidRPr="00EA37B9" w:rsidRDefault="00EA37B9" w:rsidP="00DF6B58">
      <w:pPr>
        <w:pStyle w:val="ListParagraph"/>
        <w:widowControl/>
        <w:numPr>
          <w:ilvl w:val="1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void questions covered in the</w:t>
      </w:r>
      <w:r w:rsidR="00F86512" w:rsidRPr="00EA37B9">
        <w:rPr>
          <w:rFonts w:asciiTheme="minorHAnsi" w:hAnsiTheme="minorHAnsi" w:cstheme="minorHAnsi"/>
        </w:rPr>
        <w:t xml:space="preserve"> consultation (anything that would determine the treatment parameters or the caller</w:t>
      </w:r>
      <w:r>
        <w:rPr>
          <w:rFonts w:asciiTheme="minorHAnsi" w:hAnsiTheme="minorHAnsi" w:cstheme="minorHAnsi"/>
        </w:rPr>
        <w:t>’</w:t>
      </w:r>
      <w:r w:rsidR="00F86512" w:rsidRPr="00EA37B9">
        <w:rPr>
          <w:rFonts w:asciiTheme="minorHAnsi" w:hAnsiTheme="minorHAnsi" w:cstheme="minorHAnsi"/>
        </w:rPr>
        <w:t xml:space="preserve">s candidacy for </w:t>
      </w:r>
      <w:r w:rsidR="006B7C01">
        <w:rPr>
          <w:rFonts w:asciiTheme="minorHAnsi" w:hAnsiTheme="minorHAnsi" w:cstheme="minorHAnsi"/>
        </w:rPr>
        <w:t>Emsculpt</w:t>
      </w:r>
      <w:r w:rsidR="00F86512" w:rsidRPr="00EA37B9">
        <w:rPr>
          <w:rFonts w:asciiTheme="minorHAnsi" w:hAnsiTheme="minorHAnsi" w:cstheme="minorHAnsi"/>
        </w:rPr>
        <w:t>.)</w:t>
      </w:r>
    </w:p>
    <w:p w:rsidR="00F86512" w:rsidRPr="00EA37B9" w:rsidRDefault="00F86512" w:rsidP="00DF6B58">
      <w:pPr>
        <w:pStyle w:val="ListParagraph"/>
        <w:spacing w:line="276" w:lineRule="auto"/>
        <w:ind w:left="144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Share Excitement</w:t>
      </w:r>
    </w:p>
    <w:p w:rsidR="00F86512" w:rsidRPr="00EA37B9" w:rsidRDefault="00F86512" w:rsidP="00DF6B58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Use personal experience. Talk about why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is great.</w:t>
      </w:r>
    </w:p>
    <w:p w:rsidR="00F86512" w:rsidRPr="00EA37B9" w:rsidRDefault="00EA37B9" w:rsidP="00DF6B58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xplain why your practice is the best choice for the </w:t>
      </w:r>
      <w:r w:rsidR="006B7C01">
        <w:rPr>
          <w:rFonts w:asciiTheme="minorHAnsi" w:hAnsiTheme="minorHAnsi" w:cstheme="minorHAnsi"/>
        </w:rPr>
        <w:t>Emsculpt</w:t>
      </w:r>
      <w:r>
        <w:rPr>
          <w:rFonts w:asciiTheme="minorHAnsi" w:hAnsiTheme="minorHAnsi" w:cstheme="minorHAnsi"/>
        </w:rPr>
        <w:t xml:space="preserve"> treatment. (</w:t>
      </w:r>
      <w:r w:rsidR="00F86512" w:rsidRPr="00EA37B9">
        <w:rPr>
          <w:rFonts w:asciiTheme="minorHAnsi" w:hAnsiTheme="minorHAnsi" w:cstheme="minorHAnsi"/>
        </w:rPr>
        <w:t>Develop an elevator pitch on practice uniqueness.</w:t>
      </w:r>
      <w:r>
        <w:rPr>
          <w:rFonts w:asciiTheme="minorHAnsi" w:hAnsiTheme="minorHAnsi" w:cstheme="minorHAnsi"/>
        </w:rPr>
        <w:t>)</w:t>
      </w:r>
    </w:p>
    <w:p w:rsidR="00F86512" w:rsidRPr="00EA37B9" w:rsidRDefault="00F86512" w:rsidP="00DF6B58">
      <w:pPr>
        <w:pStyle w:val="ListParagraph"/>
        <w:spacing w:line="276" w:lineRule="auto"/>
        <w:ind w:left="72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Book a Consultation</w:t>
      </w:r>
    </w:p>
    <w:p w:rsidR="00F86512" w:rsidRPr="00EA37B9" w:rsidRDefault="00F86512" w:rsidP="00DF6B58">
      <w:pPr>
        <w:widowControl/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TIPS FOR EXCELLENT CUSTOMER SERVICE OVER THE PHONE</w:t>
      </w:r>
    </w:p>
    <w:p w:rsidR="00F86512" w:rsidRPr="00EA37B9" w:rsidRDefault="00F86512" w:rsidP="00DF6B58">
      <w:pPr>
        <w:pStyle w:val="ListParagraph"/>
        <w:spacing w:line="276" w:lineRule="auto"/>
        <w:ind w:left="720"/>
        <w:rPr>
          <w:rFonts w:asciiTheme="minorHAnsi" w:hAnsiTheme="minorHAnsi" w:cstheme="minorHAnsi"/>
          <w:b/>
          <w:sz w:val="24"/>
          <w:szCs w:val="24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Use “verbal nods” like “Mhm” or “Ah yes, I understand” </w:t>
      </w:r>
    </w:p>
    <w:p w:rsidR="00F86512" w:rsidRPr="00EA37B9" w:rsidRDefault="00F86512" w:rsidP="00DF6B58">
      <w:pPr>
        <w:pStyle w:val="ListParagraph"/>
        <w:widowControl/>
        <w:shd w:val="clear" w:color="auto" w:fill="FFFFFF"/>
        <w:autoSpaceDE/>
        <w:autoSpaceDN/>
        <w:spacing w:after="6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spacing w:after="6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plain language. Avoid technical terms, jargon</w:t>
      </w:r>
      <w:r w:rsidR="00643463">
        <w:rPr>
          <w:rFonts w:asciiTheme="minorHAnsi" w:hAnsiTheme="minorHAnsi" w:cstheme="minorHAnsi"/>
        </w:rPr>
        <w:t>,</w:t>
      </w:r>
      <w:r w:rsidRPr="00EA37B9">
        <w:rPr>
          <w:rFonts w:asciiTheme="minorHAnsi" w:hAnsiTheme="minorHAnsi" w:cstheme="minorHAnsi"/>
        </w:rPr>
        <w:t xml:space="preserve"> and acronyms. Be professional, concise and clear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s soon as you receive a customer’s name, use it. Dale Carnegie said, “Remember that a person’s name is to that person the sweetest and most important sound in any language.”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ry to validate questions:  “That is a good question”  “that is a common concern” etc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Be </w:t>
      </w:r>
      <w:r w:rsidR="00EA37B9" w:rsidRPr="00EA37B9">
        <w:rPr>
          <w:rFonts w:asciiTheme="minorHAnsi" w:hAnsiTheme="minorHAnsi" w:cstheme="minorHAnsi"/>
        </w:rPr>
        <w:t>knowledgeable</w:t>
      </w:r>
      <w:r w:rsidRPr="00EA37B9">
        <w:rPr>
          <w:rFonts w:asciiTheme="minorHAnsi" w:hAnsiTheme="minorHAnsi" w:cstheme="minorHAnsi"/>
        </w:rPr>
        <w:t xml:space="preserve"> about the treatment</w:t>
      </w:r>
      <w:r w:rsidR="00EA37B9">
        <w:rPr>
          <w:rFonts w:asciiTheme="minorHAnsi" w:hAnsiTheme="minorHAnsi" w:cstheme="minorHAnsi"/>
        </w:rPr>
        <w:t>s</w:t>
      </w:r>
      <w:r w:rsidRPr="00EA37B9">
        <w:rPr>
          <w:rFonts w:asciiTheme="minorHAnsi" w:hAnsiTheme="minorHAnsi" w:cstheme="minorHAnsi"/>
        </w:rPr>
        <w:t xml:space="preserve"> callers may </w:t>
      </w:r>
      <w:r w:rsidR="00643463">
        <w:rPr>
          <w:rFonts w:asciiTheme="minorHAnsi" w:hAnsiTheme="minorHAnsi" w:cstheme="minorHAnsi"/>
        </w:rPr>
        <w:t>i</w:t>
      </w:r>
      <w:r w:rsidRPr="00EA37B9">
        <w:rPr>
          <w:rFonts w:asciiTheme="minorHAnsi" w:hAnsiTheme="minorHAnsi" w:cstheme="minorHAnsi"/>
        </w:rPr>
        <w:t>nquire abou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Share personal experience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void Yes or No questions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EA37B9" w:rsidRPr="00EA37B9" w:rsidRDefault="00F86512" w:rsidP="00EA37B9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assumptive phrases and questions</w:t>
      </w:r>
      <w:r w:rsidR="00EA37B9">
        <w:rPr>
          <w:rFonts w:asciiTheme="minorHAnsi" w:hAnsiTheme="minorHAnsi" w:cstheme="minorHAnsi"/>
        </w:rPr>
        <w:t xml:space="preserve"> (See call script for examples.)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he reception</w:t>
      </w:r>
      <w:r w:rsidR="00EA37B9">
        <w:rPr>
          <w:rFonts w:asciiTheme="minorHAnsi" w:hAnsiTheme="minorHAnsi" w:cstheme="minorHAnsi"/>
        </w:rPr>
        <w:t>ist</w:t>
      </w:r>
      <w:r w:rsidRPr="00EA37B9">
        <w:rPr>
          <w:rFonts w:asciiTheme="minorHAnsi" w:hAnsiTheme="minorHAnsi" w:cstheme="minorHAnsi"/>
        </w:rPr>
        <w:t xml:space="preserve"> should NOT perform a </w:t>
      </w:r>
      <w:r w:rsidR="00607424" w:rsidRPr="00EA37B9">
        <w:rPr>
          <w:rFonts w:asciiTheme="minorHAnsi" w:hAnsiTheme="minorHAnsi" w:cstheme="minorHAnsi"/>
        </w:rPr>
        <w:t>consultation</w:t>
      </w:r>
      <w:r w:rsidRPr="00EA37B9">
        <w:rPr>
          <w:rFonts w:asciiTheme="minorHAnsi" w:hAnsiTheme="minorHAnsi" w:cstheme="minorHAnsi"/>
        </w:rPr>
        <w:t xml:space="preserve"> over the phone. Re-focus the caller to book a consult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void the topic of cost</w:t>
      </w:r>
    </w:p>
    <w:p w:rsidR="00F86512" w:rsidRPr="00EA37B9" w:rsidRDefault="00F86512" w:rsidP="00DF6B58">
      <w:pPr>
        <w:pStyle w:val="ListParagraph"/>
        <w:spacing w:line="276" w:lineRule="auto"/>
        <w:ind w:left="108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REQUIREMENTS FOR ANSWERING THE PHONE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nyone answering the phone should be able to: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Successfully field a</w:t>
      </w:r>
      <w:r w:rsidR="006B7C01">
        <w:rPr>
          <w:rFonts w:asciiTheme="minorHAnsi" w:hAnsiTheme="minorHAnsi" w:cstheme="minorHAnsi"/>
        </w:rPr>
        <w:t>n</w:t>
      </w:r>
      <w:r w:rsidRPr="00EA37B9">
        <w:rPr>
          <w:rFonts w:asciiTheme="minorHAnsi" w:hAnsiTheme="minorHAnsi" w:cstheme="minorHAnsi"/>
        </w:rPr>
        <w:t xml:space="preserve">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inquiry. 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75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Book a</w:t>
      </w:r>
      <w:r w:rsidR="006B7C01">
        <w:rPr>
          <w:rFonts w:asciiTheme="minorHAnsi" w:hAnsiTheme="minorHAnsi" w:cstheme="minorHAnsi"/>
        </w:rPr>
        <w:t>n</w:t>
      </w:r>
      <w:r w:rsidRPr="00EA37B9">
        <w:rPr>
          <w:rFonts w:asciiTheme="minorHAnsi" w:hAnsiTheme="minorHAnsi" w:cstheme="minorHAnsi"/>
        </w:rPr>
        <w:t xml:space="preserve">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consultation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75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Answer questions about the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treatment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If a staff member </w:t>
      </w:r>
      <w:r w:rsidR="00607424" w:rsidRPr="00EA37B9">
        <w:rPr>
          <w:rFonts w:asciiTheme="minorHAnsi" w:hAnsiTheme="minorHAnsi" w:cstheme="minorHAnsi"/>
        </w:rPr>
        <w:t>does not</w:t>
      </w:r>
      <w:r w:rsidRPr="00EA37B9">
        <w:rPr>
          <w:rFonts w:asciiTheme="minorHAnsi" w:hAnsiTheme="minorHAnsi" w:cstheme="minorHAnsi"/>
        </w:rPr>
        <w:t xml:space="preserve"> know about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and does not know how to book a consultation, they should not answer the phone. This may require that all staff know the proper protocol for answering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inquiries. 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AN INVESTMENT THAT MAKES A LOT OF DIFFERENCE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Anyone playing a role in your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sale’s funnel should undergo a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treatment. This is especially important for front desk receptionists who need to share excitement and experiences with callers inquiring about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. </w:t>
      </w:r>
    </w:p>
    <w:p w:rsidR="00EA37B9" w:rsidRPr="00EA37B9" w:rsidRDefault="00EA37B9" w:rsidP="00DF6B58">
      <w:pPr>
        <w:spacing w:line="276" w:lineRule="auto"/>
        <w:rPr>
          <w:rFonts w:asciiTheme="minorHAnsi" w:hAnsiTheme="minorHAnsi" w:cstheme="minorHAnsi"/>
          <w:szCs w:val="24"/>
        </w:rPr>
      </w:pPr>
    </w:p>
    <w:p w:rsidR="00EA37B9" w:rsidRPr="00EA37B9" w:rsidRDefault="00EA37B9" w:rsidP="00DF6B58">
      <w:pPr>
        <w:spacing w:line="276" w:lineRule="auto"/>
        <w:rPr>
          <w:rFonts w:asciiTheme="minorHAnsi" w:hAnsiTheme="minorHAnsi" w:cstheme="minorHAnsi"/>
          <w:sz w:val="20"/>
        </w:rPr>
      </w:pPr>
      <w:r w:rsidRPr="00EA37B9">
        <w:rPr>
          <w:rFonts w:asciiTheme="minorHAnsi" w:hAnsiTheme="minorHAnsi" w:cstheme="minorHAnsi"/>
          <w:szCs w:val="24"/>
        </w:rPr>
        <w:t>Being able to answer caller</w:t>
      </w:r>
      <w:r>
        <w:rPr>
          <w:rFonts w:asciiTheme="minorHAnsi" w:hAnsiTheme="minorHAnsi" w:cstheme="minorHAnsi"/>
          <w:szCs w:val="24"/>
        </w:rPr>
        <w:t>’</w:t>
      </w:r>
      <w:r w:rsidRPr="00EA37B9">
        <w:rPr>
          <w:rFonts w:asciiTheme="minorHAnsi" w:hAnsiTheme="minorHAnsi" w:cstheme="minorHAnsi"/>
          <w:szCs w:val="24"/>
        </w:rPr>
        <w:t xml:space="preserve">s questions with personal experience makes the call sound more genuine, endorses the </w:t>
      </w:r>
      <w:r w:rsidR="006B7C01">
        <w:rPr>
          <w:rFonts w:asciiTheme="minorHAnsi" w:hAnsiTheme="minorHAnsi" w:cstheme="minorHAnsi"/>
          <w:szCs w:val="24"/>
        </w:rPr>
        <w:t>Emsculpt</w:t>
      </w:r>
      <w:r w:rsidRPr="00EA37B9">
        <w:rPr>
          <w:rFonts w:asciiTheme="minorHAnsi" w:hAnsiTheme="minorHAnsi" w:cstheme="minorHAnsi"/>
          <w:szCs w:val="24"/>
        </w:rPr>
        <w:t xml:space="preserve"> procedure, helps develop a connection with the caller, and allows the person answering the phone to express passion for the treatment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DF6B58" w:rsidRPr="00EA37B9" w:rsidRDefault="00DF6B58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EA37B9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>
        <w:rPr>
          <w:rFonts w:asciiTheme="minorHAnsi" w:hAnsiTheme="minorHAnsi" w:cstheme="minorHAnsi"/>
          <w:b/>
          <w:color w:val="1F497D" w:themeColor="text2"/>
          <w:sz w:val="28"/>
          <w:u w:val="single"/>
        </w:rPr>
        <w:t xml:space="preserve">4 THINGS THE RECEPTIONIST </w:t>
      </w:r>
      <w:r w:rsidR="00F86512"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SHOULD KNOW BY HEAR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Uniqueness statement. Why is your spa unique? Why should a potential customer choose your facility over the </w:t>
      </w:r>
      <w:r w:rsidR="00607424" w:rsidRPr="00EA37B9">
        <w:rPr>
          <w:rFonts w:asciiTheme="minorHAnsi" w:hAnsiTheme="minorHAnsi" w:cstheme="minorHAnsi"/>
        </w:rPr>
        <w:t>competition?</w:t>
      </w:r>
      <w:r w:rsidRPr="00EA37B9">
        <w:rPr>
          <w:rFonts w:asciiTheme="minorHAnsi" w:hAnsiTheme="minorHAnsi" w:cstheme="minorHAnsi"/>
        </w:rPr>
        <w:t xml:space="preserve"> This statement should be one to two sentences or 15 seconds long. 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</w:rPr>
      </w:pPr>
    </w:p>
    <w:p w:rsidR="00F86512" w:rsidRPr="00EA37B9" w:rsidRDefault="006B7C01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sculpt</w:t>
      </w:r>
      <w:r w:rsidR="00F86512" w:rsidRPr="00EA37B9">
        <w:rPr>
          <w:rFonts w:asciiTheme="minorHAnsi" w:hAnsiTheme="minorHAnsi" w:cstheme="minorHAnsi"/>
        </w:rPr>
        <w:t xml:space="preserve"> elevator pitch (brief statement on what </w:t>
      </w:r>
      <w:r>
        <w:rPr>
          <w:rFonts w:asciiTheme="minorHAnsi" w:hAnsiTheme="minorHAnsi" w:cstheme="minorHAnsi"/>
        </w:rPr>
        <w:t>Emsculpt</w:t>
      </w:r>
      <w:r w:rsidR="00F86512" w:rsidRPr="00EA37B9">
        <w:rPr>
          <w:rFonts w:asciiTheme="minorHAnsi" w:hAnsiTheme="minorHAnsi" w:cstheme="minorHAnsi"/>
        </w:rPr>
        <w:t xml:space="preserve"> is and why it is so popular.</w:t>
      </w:r>
    </w:p>
    <w:p w:rsidR="00F86512" w:rsidRPr="00EA37B9" w:rsidRDefault="00F86512" w:rsidP="00DF6B58">
      <w:pPr>
        <w:pStyle w:val="ListParagraph"/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nswers to frequently asked questions</w:t>
      </w:r>
    </w:p>
    <w:p w:rsidR="00F86512" w:rsidRPr="00EA37B9" w:rsidRDefault="00F86512" w:rsidP="00DF6B58">
      <w:pPr>
        <w:pStyle w:val="ListParagraph"/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The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 call script and front desk best practices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THE IMPORTANCE OF FAST RESPONSE TIME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ccording to an MIT study, response times significantly affect conversion rates: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6B60BFE2" wp14:editId="79AE21D5">
            <wp:extent cx="6803576" cy="43116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onse time slide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87"/>
                    <a:stretch/>
                  </pic:blipFill>
                  <pic:spPr bwMode="auto">
                    <a:xfrm>
                      <a:off x="0" y="0"/>
                      <a:ext cx="6807200" cy="4313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jc w:val="right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*4X less effective by waiting 10 minutes</w:t>
      </w:r>
    </w:p>
    <w:p w:rsidR="006B7C01" w:rsidRDefault="006B7C01">
      <w:pPr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>
        <w:rPr>
          <w:rFonts w:asciiTheme="minorHAnsi" w:hAnsiTheme="minorHAnsi" w:cstheme="minorHAnsi"/>
          <w:b/>
          <w:color w:val="1F497D" w:themeColor="text2"/>
          <w:sz w:val="28"/>
          <w:u w:val="single"/>
        </w:rPr>
        <w:br w:type="page"/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IF YOU HAVE TO PLACE A CALLER ON HOLD</w:t>
      </w:r>
    </w:p>
    <w:p w:rsidR="00DF6B58" w:rsidRPr="00EA37B9" w:rsidRDefault="00DF6B58" w:rsidP="00DF6B58">
      <w:pPr>
        <w:spacing w:line="276" w:lineRule="auto"/>
        <w:rPr>
          <w:rFonts w:asciiTheme="minorHAnsi" w:hAnsiTheme="minorHAnsi" w:cstheme="minorHAnsi"/>
        </w:rPr>
      </w:pPr>
    </w:p>
    <w:p w:rsidR="00DF6B58" w:rsidRDefault="00DF6B58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Being placed on hold for too long, or put on hold instantly is one of the MAIN reasons callers hang up or decline to book </w:t>
      </w:r>
      <w:r w:rsidR="00643463">
        <w:rPr>
          <w:rFonts w:asciiTheme="minorHAnsi" w:hAnsiTheme="minorHAnsi" w:cstheme="minorHAnsi"/>
        </w:rPr>
        <w:t xml:space="preserve">a </w:t>
      </w:r>
      <w:r w:rsidRPr="00EA37B9">
        <w:rPr>
          <w:rFonts w:asciiTheme="minorHAnsi" w:hAnsiTheme="minorHAnsi" w:cstheme="minorHAnsi"/>
        </w:rPr>
        <w:t xml:space="preserve">consultation. </w:t>
      </w:r>
    </w:p>
    <w:p w:rsidR="006B7C01" w:rsidRDefault="006B7C01" w:rsidP="00DF6B58">
      <w:pPr>
        <w:spacing w:line="276" w:lineRule="auto"/>
        <w:rPr>
          <w:rFonts w:asciiTheme="minorHAnsi" w:hAnsiTheme="minorHAnsi" w:cstheme="minorHAnsi"/>
        </w:rPr>
      </w:pPr>
    </w:p>
    <w:p w:rsidR="006B7C01" w:rsidRPr="00EA37B9" w:rsidRDefault="006B7C01" w:rsidP="00DF6B58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Y CALLS DON’T CONVERT TO CONSULTATION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jc w:val="center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2854D567" wp14:editId="598B8EFB">
            <wp:extent cx="5911850" cy="3035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y callers dont schedule slide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1" t="20667" r="12127" b="11202"/>
                    <a:stretch/>
                  </pic:blipFill>
                  <pic:spPr bwMode="auto">
                    <a:xfrm>
                      <a:off x="0" y="0"/>
                      <a:ext cx="5918200" cy="3038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If</w:t>
      </w:r>
      <w:r w:rsidR="00DF6B58" w:rsidRPr="00EA37B9">
        <w:rPr>
          <w:rFonts w:asciiTheme="minorHAnsi" w:hAnsiTheme="minorHAnsi" w:cstheme="minorHAnsi"/>
        </w:rPr>
        <w:t xml:space="preserve"> you have to put someone on hold, m</w:t>
      </w:r>
      <w:r w:rsidRPr="00EA37B9">
        <w:rPr>
          <w:rFonts w:asciiTheme="minorHAnsi" w:hAnsiTheme="minorHAnsi" w:cstheme="minorHAnsi"/>
        </w:rPr>
        <w:t>ake sure to get the caller’s name and purpose for calling before putting them on hold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Receptionist:</w:t>
      </w:r>
      <w:r w:rsidRPr="00EA37B9">
        <w:rPr>
          <w:rFonts w:asciiTheme="minorHAnsi" w:hAnsiTheme="minorHAnsi" w:cstheme="minorHAnsi"/>
        </w:rPr>
        <w:t xml:space="preserve"> Hello. Thank you for calling [SPA.] My name is [Name.] May I ask with whom I am speaking?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Caller:</w:t>
      </w:r>
      <w:r w:rsidRPr="00EA37B9">
        <w:rPr>
          <w:rFonts w:asciiTheme="minorHAnsi" w:hAnsiTheme="minorHAnsi" w:cstheme="minorHAnsi"/>
        </w:rPr>
        <w:t xml:space="preserve"> My name is Melissa, I am calling about </w:t>
      </w:r>
      <w:r w:rsidR="006B7C01">
        <w:rPr>
          <w:rFonts w:asciiTheme="minorHAnsi" w:hAnsiTheme="minorHAnsi" w:cstheme="minorHAnsi"/>
        </w:rPr>
        <w:t>Emsculpt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Receptionist:</w:t>
      </w:r>
      <w:r w:rsidRPr="00EA37B9">
        <w:rPr>
          <w:rFonts w:asciiTheme="minorHAnsi" w:hAnsiTheme="minorHAnsi" w:cstheme="minorHAnsi"/>
        </w:rPr>
        <w:t xml:space="preserve"> Hello Melissa. You’re interested in </w:t>
      </w:r>
      <w:r w:rsidR="006B7C01">
        <w:rPr>
          <w:rFonts w:asciiTheme="minorHAnsi" w:hAnsiTheme="minorHAnsi" w:cstheme="minorHAnsi"/>
        </w:rPr>
        <w:t>Emsculpt</w:t>
      </w:r>
      <w:r w:rsidRPr="00EA37B9">
        <w:rPr>
          <w:rFonts w:asciiTheme="minorHAnsi" w:hAnsiTheme="minorHAnsi" w:cstheme="minorHAnsi"/>
        </w:rPr>
        <w:t xml:space="preserve">, that’s fantastic. May I ask you to hold for a brief moment, I have another caller on the opposite </w:t>
      </w:r>
      <w:r w:rsidR="00607424" w:rsidRPr="00EA37B9">
        <w:rPr>
          <w:rFonts w:asciiTheme="minorHAnsi" w:hAnsiTheme="minorHAnsi" w:cstheme="minorHAnsi"/>
        </w:rPr>
        <w:t>line?</w:t>
      </w:r>
      <w:r w:rsidRPr="00EA37B9">
        <w:rPr>
          <w:rFonts w:asciiTheme="minorHAnsi" w:hAnsiTheme="minorHAnsi" w:cstheme="minorHAnsi"/>
        </w:rPr>
        <w:t xml:space="preserve"> 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Caller</w:t>
      </w:r>
      <w:r w:rsidRPr="00EA37B9">
        <w:rPr>
          <w:rFonts w:asciiTheme="minorHAnsi" w:hAnsiTheme="minorHAnsi" w:cstheme="minorHAnsi"/>
        </w:rPr>
        <w:t>: Ye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Wait </w:t>
      </w:r>
      <w:r w:rsidR="00607424" w:rsidRPr="00EA37B9">
        <w:rPr>
          <w:rFonts w:asciiTheme="minorHAnsi" w:hAnsiTheme="minorHAnsi" w:cstheme="minorHAnsi"/>
        </w:rPr>
        <w:t>until</w:t>
      </w:r>
      <w:r w:rsidRPr="00EA37B9">
        <w:rPr>
          <w:rFonts w:asciiTheme="minorHAnsi" w:hAnsiTheme="minorHAnsi" w:cstheme="minorHAnsi"/>
        </w:rPr>
        <w:t xml:space="preserve"> they answer yes before placing them on hold.</w:t>
      </w:r>
    </w:p>
    <w:p w:rsidR="00F86512" w:rsidRPr="00EA37B9" w:rsidRDefault="00F86512" w:rsidP="00DF6B58">
      <w:pPr>
        <w:spacing w:line="276" w:lineRule="auto"/>
        <w:ind w:firstLine="720"/>
        <w:rPr>
          <w:rFonts w:asciiTheme="minorHAnsi" w:hAnsiTheme="minorHAnsi" w:cstheme="minorHAnsi"/>
        </w:rPr>
      </w:pPr>
    </w:p>
    <w:p w:rsidR="00643463" w:rsidRDefault="00F86512" w:rsidP="00DF6B58">
      <w:pPr>
        <w:spacing w:line="276" w:lineRule="auto"/>
        <w:ind w:firstLine="720"/>
        <w:jc w:val="right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*If the caller has to be on hold for a long time, get their information and call them back.</w:t>
      </w:r>
    </w:p>
    <w:p w:rsidR="00643463" w:rsidRDefault="0064346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F86512" w:rsidRPr="00EA37B9" w:rsidRDefault="00F86512" w:rsidP="00DF6B58">
      <w:pPr>
        <w:spacing w:line="276" w:lineRule="auto"/>
        <w:ind w:firstLine="720"/>
        <w:jc w:val="right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3258DB" w:rsidRPr="00EA37B9" w:rsidRDefault="003258DB" w:rsidP="00DF6B58">
      <w:pPr>
        <w:spacing w:before="115" w:line="276" w:lineRule="auto"/>
        <w:ind w:right="460"/>
        <w:rPr>
          <w:rFonts w:asciiTheme="minorHAnsi" w:hAnsiTheme="minorHAnsi" w:cstheme="minorHAnsi"/>
          <w:b/>
          <w:color w:val="0079C1"/>
          <w:sz w:val="72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 xml:space="preserve">FRONT DESK CALL SCRIPT                                     </w:t>
      </w:r>
    </w:p>
    <w:p w:rsidR="00C12D60" w:rsidRPr="00EA37B9" w:rsidRDefault="00C12D60" w:rsidP="00DF6B58">
      <w:pPr>
        <w:pStyle w:val="BodyText"/>
        <w:spacing w:line="276" w:lineRule="auto"/>
        <w:rPr>
          <w:rFonts w:asciiTheme="minorHAnsi" w:hAnsiTheme="minorHAnsi" w:cstheme="minorHAnsi"/>
          <w:b/>
          <w:i w:val="0"/>
        </w:rPr>
      </w:pPr>
    </w:p>
    <w:p w:rsidR="00643463" w:rsidRDefault="00643463" w:rsidP="00DF6B58">
      <w:pPr>
        <w:spacing w:before="106" w:line="276" w:lineRule="auto"/>
        <w:ind w:left="162"/>
        <w:jc w:val="center"/>
        <w:rPr>
          <w:rFonts w:asciiTheme="minorHAnsi" w:hAnsiTheme="minorHAnsi" w:cstheme="minorHAnsi"/>
          <w:b/>
          <w:color w:val="231F20"/>
          <w:sz w:val="26"/>
        </w:rPr>
      </w:pPr>
    </w:p>
    <w:p w:rsidR="00C12D60" w:rsidRPr="00EA37B9" w:rsidRDefault="00FA66F3" w:rsidP="00DF6B58">
      <w:pPr>
        <w:spacing w:before="106" w:line="276" w:lineRule="auto"/>
        <w:ind w:left="162"/>
        <w:jc w:val="center"/>
        <w:rPr>
          <w:rFonts w:asciiTheme="minorHAnsi" w:hAnsiTheme="minorHAnsi" w:cstheme="minorHAnsi"/>
          <w:b/>
          <w:sz w:val="26"/>
        </w:rPr>
      </w:pPr>
      <w:r w:rsidRPr="00EA37B9">
        <w:rPr>
          <w:rFonts w:asciiTheme="minorHAnsi" w:hAnsiTheme="minorHAnsi" w:cstheme="minorHAnsi"/>
          <w:b/>
          <w:color w:val="231F20"/>
          <w:sz w:val="26"/>
        </w:rPr>
        <w:t xml:space="preserve">SUGGESTED SCRIPT FOR A </w:t>
      </w:r>
      <w:r w:rsidR="006B7C01">
        <w:rPr>
          <w:rFonts w:asciiTheme="minorHAnsi" w:hAnsiTheme="minorHAnsi" w:cstheme="minorHAnsi"/>
          <w:b/>
          <w:color w:val="231F20"/>
          <w:sz w:val="26"/>
        </w:rPr>
        <w:t>EMSCULPT</w:t>
      </w:r>
      <w:r w:rsidRPr="00EA37B9">
        <w:rPr>
          <w:rFonts w:asciiTheme="minorHAnsi" w:hAnsiTheme="minorHAnsi" w:cstheme="minorHAnsi"/>
          <w:b/>
          <w:color w:val="231F20"/>
          <w:position w:val="10"/>
          <w:sz w:val="13"/>
        </w:rPr>
        <w:t xml:space="preserve"> </w:t>
      </w:r>
      <w:r w:rsidRPr="00EA37B9">
        <w:rPr>
          <w:rFonts w:asciiTheme="minorHAnsi" w:hAnsiTheme="minorHAnsi" w:cstheme="minorHAnsi"/>
          <w:b/>
          <w:color w:val="231F20"/>
          <w:sz w:val="26"/>
        </w:rPr>
        <w:t>PATIENT CALL</w:t>
      </w:r>
    </w:p>
    <w:p w:rsidR="002B38F0" w:rsidRPr="00EA37B9" w:rsidRDefault="002B38F0" w:rsidP="00DF6B58">
      <w:pPr>
        <w:spacing w:line="276" w:lineRule="auto"/>
        <w:ind w:left="162" w:hanging="1"/>
        <w:rPr>
          <w:rFonts w:asciiTheme="minorHAnsi" w:hAnsiTheme="minorHAnsi" w:cstheme="minorHAnsi"/>
          <w:color w:val="231F20"/>
          <w:w w:val="105"/>
          <w:sz w:val="20"/>
        </w:rPr>
      </w:pPr>
    </w:p>
    <w:p w:rsidR="002B38F0" w:rsidRPr="00EA37B9" w:rsidRDefault="002B38F0" w:rsidP="00DF6B58">
      <w:pPr>
        <w:spacing w:line="276" w:lineRule="auto"/>
        <w:ind w:left="162" w:hanging="1"/>
        <w:rPr>
          <w:rFonts w:asciiTheme="minorHAnsi" w:hAnsiTheme="minorHAnsi" w:cstheme="minorHAnsi"/>
          <w:color w:val="231F20"/>
          <w:w w:val="105"/>
          <w:sz w:val="20"/>
        </w:rPr>
      </w:pP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i w:val="0"/>
          <w:sz w:val="22"/>
        </w:rPr>
      </w:pPr>
    </w:p>
    <w:p w:rsidR="00C12D60" w:rsidRPr="00607424" w:rsidRDefault="00542577" w:rsidP="00DF6B58">
      <w:pPr>
        <w:pStyle w:val="BodyText"/>
        <w:tabs>
          <w:tab w:val="left" w:pos="2877"/>
        </w:tabs>
        <w:spacing w:before="104" w:line="276" w:lineRule="auto"/>
        <w:ind w:left="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3BBCE7B9" wp14:editId="59127248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69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AtOtAP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3B71856" wp14:editId="122D6F77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68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sz w:val="22"/>
          <w:szCs w:val="22"/>
        </w:rPr>
        <w:t xml:space="preserve">“Thank you for calling [Name of Practice], this is [Name of </w:t>
      </w:r>
      <w:r w:rsidR="00FA66F3" w:rsidRPr="00607424">
        <w:rPr>
          <w:rFonts w:asciiTheme="minorHAnsi" w:hAnsiTheme="minorHAnsi" w:cstheme="minorHAnsi"/>
          <w:color w:val="231F20"/>
          <w:spacing w:val="2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color w:val="231F20"/>
          <w:spacing w:val="-30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z w:val="22"/>
          <w:szCs w:val="22"/>
        </w:rPr>
        <w:t>Member].</w:t>
      </w:r>
    </w:p>
    <w:p w:rsidR="00C12D60" w:rsidRPr="00607424" w:rsidRDefault="00FA66F3" w:rsidP="00DF6B58">
      <w:pPr>
        <w:pStyle w:val="BodyText"/>
        <w:spacing w:before="30" w:line="276" w:lineRule="auto"/>
        <w:ind w:left="3019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z w:val="22"/>
          <w:szCs w:val="22"/>
        </w:rPr>
        <w:t>How may I help you?”</w:t>
      </w:r>
    </w:p>
    <w:p w:rsidR="00F069E9" w:rsidRPr="00607424" w:rsidRDefault="00542577" w:rsidP="00DF6B58">
      <w:pPr>
        <w:tabs>
          <w:tab w:val="left" w:pos="2878"/>
        </w:tabs>
        <w:spacing w:before="120" w:line="276" w:lineRule="auto"/>
        <w:ind w:left="3020" w:right="798" w:hanging="2861"/>
        <w:rPr>
          <w:rFonts w:asciiTheme="minorHAnsi" w:hAnsiTheme="minorHAnsi" w:cstheme="minorHAnsi"/>
          <w:i/>
          <w:color w:val="231F20"/>
          <w:w w:val="105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7419E1FF" wp14:editId="1FFFF591">
                <wp:simplePos x="0" y="0"/>
                <wp:positionH relativeFrom="page">
                  <wp:posOffset>1981200</wp:posOffset>
                </wp:positionH>
                <wp:positionV relativeFrom="paragraph">
                  <wp:posOffset>188595</wp:posOffset>
                </wp:positionV>
                <wp:extent cx="0" cy="0"/>
                <wp:effectExtent l="9525" t="7620" r="9525" b="11430"/>
                <wp:wrapNone/>
                <wp:docPr id="567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4.85pt" to="156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Mtr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0832" behindDoc="1" locked="0" layoutInCell="1" allowOverlap="1" wp14:anchorId="397C6DCE" wp14:editId="758D3F2A">
                <wp:simplePos x="0" y="0"/>
                <wp:positionH relativeFrom="page">
                  <wp:posOffset>2316480</wp:posOffset>
                </wp:positionH>
                <wp:positionV relativeFrom="paragraph">
                  <wp:posOffset>188595</wp:posOffset>
                </wp:positionV>
                <wp:extent cx="0" cy="0"/>
                <wp:effectExtent l="11430" t="7620" r="7620" b="11430"/>
                <wp:wrapNone/>
                <wp:docPr id="566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85pt" to="182.4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“I</w:t>
      </w:r>
      <w:r w:rsidR="00FA66F3" w:rsidRPr="00607424">
        <w:rPr>
          <w:rFonts w:asciiTheme="minorHAnsi" w:hAnsiTheme="minorHAnsi" w:cstheme="minorHAnsi"/>
          <w:i/>
          <w:color w:val="231F20"/>
          <w:spacing w:val="-19"/>
          <w:w w:val="10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was</w:t>
      </w:r>
      <w:r w:rsidR="00FA66F3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 xml:space="preserve">calling about </w:t>
      </w:r>
      <w:r w:rsidR="006B7C01">
        <w:rPr>
          <w:rFonts w:asciiTheme="minorHAnsi" w:hAnsiTheme="minorHAnsi" w:cstheme="minorHAnsi"/>
          <w:i/>
          <w:color w:val="231F20"/>
          <w:spacing w:val="-18"/>
          <w:w w:val="105"/>
        </w:rPr>
        <w:t>Emsculpt</w:t>
      </w:r>
      <w:r w:rsidR="00863ACC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>…</w:t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”</w:t>
      </w:r>
    </w:p>
    <w:p w:rsidR="00C12D60" w:rsidRPr="00607424" w:rsidRDefault="00542577" w:rsidP="00DF6B58">
      <w:pPr>
        <w:tabs>
          <w:tab w:val="left" w:pos="2878"/>
        </w:tabs>
        <w:spacing w:before="120" w:line="276" w:lineRule="auto"/>
        <w:ind w:left="3020" w:right="798" w:hanging="286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48B779C4" wp14:editId="41C735AF">
                <wp:simplePos x="0" y="0"/>
                <wp:positionH relativeFrom="page">
                  <wp:posOffset>1565275</wp:posOffset>
                </wp:positionH>
                <wp:positionV relativeFrom="paragraph">
                  <wp:posOffset>182880</wp:posOffset>
                </wp:positionV>
                <wp:extent cx="0" cy="0"/>
                <wp:effectExtent l="12700" t="11430" r="6350" b="7620"/>
                <wp:wrapNone/>
                <wp:docPr id="565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3.25pt,14.4pt" to="123.2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color w:val="0079C1"/>
          <w:w w:val="95"/>
        </w:rPr>
        <w:t>STAFF</w:t>
      </w:r>
      <w:r w:rsidR="00FA66F3" w:rsidRPr="00607424">
        <w:rPr>
          <w:rFonts w:asciiTheme="minorHAnsi" w:hAnsiTheme="minorHAnsi" w:cstheme="minorHAnsi"/>
          <w:color w:val="0079C1"/>
          <w:spacing w:val="11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w w:val="95"/>
        </w:rPr>
        <w:t>MEMBER</w:t>
      </w:r>
      <w:r w:rsidR="00FA66F3" w:rsidRPr="00607424">
        <w:rPr>
          <w:rFonts w:asciiTheme="minorHAnsi" w:hAnsiTheme="minorHAnsi" w:cstheme="minorHAnsi"/>
          <w:color w:val="0079C1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spacing w:val="-13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w w:val="89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u w:val="dotted" w:color="636466"/>
        </w:rPr>
        <w:tab/>
      </w:r>
      <w:r w:rsidR="00607424">
        <w:rPr>
          <w:rFonts w:asciiTheme="minorHAnsi" w:hAnsiTheme="minorHAnsi" w:cstheme="minorHAnsi"/>
          <w:color w:val="0079C1"/>
          <w:u w:val="dotted" w:color="636466"/>
        </w:rPr>
        <w:t xml:space="preserve">   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Respond with </w:t>
      </w:r>
      <w:r w:rsidR="00643463">
        <w:rPr>
          <w:rFonts w:asciiTheme="minorHAnsi" w:hAnsiTheme="minorHAnsi" w:cstheme="minorHAnsi"/>
          <w:color w:val="4F81BD" w:themeColor="accent1"/>
        </w:rPr>
        <w:t xml:space="preserve">a 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brief statement about why your spa is the </w:t>
      </w:r>
      <w:r w:rsidR="002A76FD" w:rsidRPr="00607424">
        <w:rPr>
          <w:rFonts w:asciiTheme="minorHAnsi" w:hAnsiTheme="minorHAnsi" w:cstheme="minorHAnsi"/>
          <w:color w:val="4F81BD" w:themeColor="accent1"/>
        </w:rPr>
        <w:t xml:space="preserve">best place to </w:t>
      </w:r>
      <w:r w:rsidR="00607424">
        <w:rPr>
          <w:rFonts w:asciiTheme="minorHAnsi" w:hAnsiTheme="minorHAnsi" w:cstheme="minorHAnsi"/>
          <w:color w:val="4F81BD" w:themeColor="accent1"/>
        </w:rPr>
        <w:t xml:space="preserve">get </w:t>
      </w:r>
      <w:r w:rsidR="006B7C01">
        <w:rPr>
          <w:rFonts w:asciiTheme="minorHAnsi" w:hAnsiTheme="minorHAnsi" w:cstheme="minorHAnsi"/>
          <w:color w:val="4F81BD" w:themeColor="accent1"/>
        </w:rPr>
        <w:t>Emsculpt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. </w:t>
      </w:r>
      <w:r w:rsidR="00607424">
        <w:rPr>
          <w:rFonts w:asciiTheme="minorHAnsi" w:hAnsiTheme="minorHAnsi" w:cstheme="minorHAnsi"/>
          <w:color w:val="4F81BD" w:themeColor="accent1"/>
        </w:rPr>
        <w:t xml:space="preserve">(Uniqueness statement.) </w:t>
      </w:r>
      <w:r w:rsidR="002A76FD" w:rsidRPr="00607424">
        <w:rPr>
          <w:rFonts w:asciiTheme="minorHAnsi" w:hAnsiTheme="minorHAnsi" w:cstheme="minorHAnsi"/>
          <w:color w:val="4F81BD" w:themeColor="accent1"/>
        </w:rPr>
        <w:t xml:space="preserve">Be enthusiastic. Remember, passion is contagious. </w:t>
      </w:r>
    </w:p>
    <w:p w:rsidR="002A76FD" w:rsidRPr="00607424" w:rsidRDefault="00542577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F5EBE95" wp14:editId="40C2182B">
                <wp:simplePos x="0" y="0"/>
                <wp:positionH relativeFrom="page">
                  <wp:posOffset>2316480</wp:posOffset>
                </wp:positionH>
                <wp:positionV relativeFrom="paragraph">
                  <wp:posOffset>-34925</wp:posOffset>
                </wp:positionV>
                <wp:extent cx="0" cy="0"/>
                <wp:effectExtent l="11430" t="12700" r="7620" b="6350"/>
                <wp:wrapNone/>
                <wp:docPr id="564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0" o:spid="_x0000_s1026" style="position:absolute;z-index: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-2.75pt" to="182.4pt,-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“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Great. 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 xml:space="preserve">You’ve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called the right place! </w:t>
      </w:r>
      <w:r w:rsidR="00863ACC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[SPA] is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proud to be</w:t>
      </w:r>
      <w:r w:rsidR="0060742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… [Distinguishing</w:t>
      </w:r>
      <w:r w:rsidR="00863ACC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characteristic].</w:t>
      </w:r>
    </w:p>
    <w:p w:rsidR="002A76FD" w:rsidRPr="00607424" w:rsidRDefault="002A76FD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L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ist your </w:t>
      </w: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Spa’s 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experience (experience is an important</w:t>
      </w:r>
      <w:r w:rsidR="006B7C01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 factor for people choosing an  Emsculpt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 provider.</w:t>
      </w: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)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 </w:t>
      </w:r>
    </w:p>
    <w:p w:rsidR="00C12D60" w:rsidRPr="00607424" w:rsidRDefault="00863ACC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We’ve performed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hundreds of treatments.”</w:t>
      </w:r>
    </w:p>
    <w:p w:rsidR="00C12D60" w:rsidRPr="00607424" w:rsidRDefault="006B7C01" w:rsidP="00DF6B58">
      <w:pPr>
        <w:pStyle w:val="Heading2"/>
        <w:spacing w:before="102" w:line="276" w:lineRule="auto"/>
        <w:ind w:left="301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79C1"/>
          <w:w w:val="105"/>
          <w:sz w:val="22"/>
          <w:szCs w:val="22"/>
        </w:rPr>
        <w:t>Collect name and number</w:t>
      </w:r>
    </w:p>
    <w:p w:rsidR="00C12D60" w:rsidRPr="00607424" w:rsidRDefault="00FA66F3" w:rsidP="00DF6B58">
      <w:pPr>
        <w:pStyle w:val="BodyText"/>
        <w:spacing w:before="120" w:line="276" w:lineRule="auto"/>
        <w:ind w:left="3022" w:right="1052" w:hanging="75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“Just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n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ase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et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isconnected,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ay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leas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ave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am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d phone</w:t>
      </w:r>
      <w:r w:rsidRPr="00607424">
        <w:rPr>
          <w:rFonts w:asciiTheme="minorHAnsi" w:hAnsiTheme="minorHAnsi" w:cstheme="minorHAnsi"/>
          <w:color w:val="231F20"/>
          <w:spacing w:val="-9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umber?”</w:t>
      </w:r>
    </w:p>
    <w:p w:rsidR="00C12D60" w:rsidRPr="00607424" w:rsidRDefault="00542577" w:rsidP="00DF6B58">
      <w:pPr>
        <w:tabs>
          <w:tab w:val="left" w:pos="2878"/>
        </w:tabs>
        <w:spacing w:before="9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1" locked="0" layoutInCell="1" allowOverlap="1" wp14:anchorId="712612BE" wp14:editId="5CA9FD28">
                <wp:simplePos x="0" y="0"/>
                <wp:positionH relativeFrom="page">
                  <wp:posOffset>1981200</wp:posOffset>
                </wp:positionH>
                <wp:positionV relativeFrom="paragraph">
                  <wp:posOffset>168275</wp:posOffset>
                </wp:positionV>
                <wp:extent cx="0" cy="0"/>
                <wp:effectExtent l="9525" t="6350" r="9525" b="12700"/>
                <wp:wrapNone/>
                <wp:docPr id="563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o:spid="_x0000_s1026" style="position:absolute;z-index:-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3.25pt" to="156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0061C439" wp14:editId="41B16645">
                <wp:simplePos x="0" y="0"/>
                <wp:positionH relativeFrom="page">
                  <wp:posOffset>2316480</wp:posOffset>
                </wp:positionH>
                <wp:positionV relativeFrom="paragraph">
                  <wp:posOffset>168275</wp:posOffset>
                </wp:positionV>
                <wp:extent cx="0" cy="0"/>
                <wp:effectExtent l="11430" t="6350" r="7620" b="12700"/>
                <wp:wrapNone/>
                <wp:docPr id="562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3.25pt" to="182.4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GvY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Yes,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my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nam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is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2"/>
        </w:rPr>
        <w:t>Melissa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and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my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number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is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-4"/>
        </w:rPr>
        <w:t>888-888-8888</w:t>
      </w:r>
      <w:r w:rsidR="00FA66F3" w:rsidRPr="00607424">
        <w:rPr>
          <w:rFonts w:asciiTheme="minorHAnsi" w:hAnsiTheme="minorHAnsi" w:cstheme="minorHAnsi"/>
          <w:i/>
          <w:color w:val="231F20"/>
          <w:spacing w:val="-3"/>
        </w:rPr>
        <w:t>.”</w:t>
      </w:r>
    </w:p>
    <w:p w:rsidR="00C12D60" w:rsidRPr="00607424" w:rsidRDefault="00542577" w:rsidP="00DF6B58">
      <w:pPr>
        <w:tabs>
          <w:tab w:val="left" w:pos="2877"/>
        </w:tabs>
        <w:spacing w:before="12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1" locked="0" layoutInCell="1" allowOverlap="1" wp14:anchorId="4DAD3B4F" wp14:editId="09C9308D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61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o:spid="_x0000_s1026" style="position:absolute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nYu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DxmnYu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06584574" wp14:editId="036D1769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60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o:spid="_x0000_s1026" style="position:absolute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Great! Thank</w:t>
      </w:r>
      <w:r w:rsidR="00FA66F3" w:rsidRPr="00607424">
        <w:rPr>
          <w:rFonts w:asciiTheme="minorHAnsi" w:hAnsiTheme="minorHAnsi" w:cstheme="minorHAnsi"/>
          <w:i/>
          <w:color w:val="231F20"/>
          <w:spacing w:val="-11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</w:rPr>
        <w:t>you</w:t>
      </w:r>
      <w:r w:rsidR="00643463">
        <w:rPr>
          <w:rFonts w:asciiTheme="minorHAnsi" w:hAnsiTheme="minorHAnsi" w:cstheme="minorHAnsi"/>
          <w:i/>
          <w:color w:val="231F20"/>
        </w:rPr>
        <w:t>,</w:t>
      </w:r>
      <w:r w:rsidR="00863ACC" w:rsidRPr="00607424">
        <w:rPr>
          <w:rFonts w:asciiTheme="minorHAnsi" w:hAnsiTheme="minorHAnsi" w:cstheme="minorHAnsi"/>
          <w:i/>
          <w:color w:val="231F20"/>
        </w:rPr>
        <w:t xml:space="preserve"> Melissa.</w:t>
      </w:r>
      <w:r w:rsidR="00FA66F3" w:rsidRPr="00607424">
        <w:rPr>
          <w:rFonts w:asciiTheme="minorHAnsi" w:hAnsiTheme="minorHAnsi" w:cstheme="minorHAnsi"/>
          <w:i/>
          <w:color w:val="231F20"/>
        </w:rPr>
        <w:t>”</w:t>
      </w:r>
    </w:p>
    <w:p w:rsidR="00C12D60" w:rsidRPr="00607424" w:rsidRDefault="00C12D60" w:rsidP="00DF6B58">
      <w:pPr>
        <w:pStyle w:val="BodyText"/>
        <w:spacing w:before="1" w:line="276" w:lineRule="auto"/>
        <w:rPr>
          <w:rFonts w:asciiTheme="minorHAnsi" w:hAnsiTheme="minorHAnsi" w:cstheme="minorHAnsi"/>
          <w:sz w:val="22"/>
          <w:szCs w:val="22"/>
        </w:rPr>
      </w:pPr>
    </w:p>
    <w:p w:rsidR="00C12D60" w:rsidRPr="00607424" w:rsidRDefault="006B7C01" w:rsidP="00DF6B58">
      <w:pPr>
        <w:pStyle w:val="Heading2"/>
        <w:spacing w:before="0" w:line="276" w:lineRule="auto"/>
        <w:ind w:left="301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79C1"/>
          <w:w w:val="105"/>
          <w:sz w:val="22"/>
          <w:szCs w:val="22"/>
        </w:rPr>
        <w:t>Emsculpt</w:t>
      </w:r>
      <w:r w:rsidR="00FA66F3" w:rsidRPr="00607424">
        <w:rPr>
          <w:rFonts w:asciiTheme="minorHAnsi" w:hAnsiTheme="minorHAnsi" w:cstheme="minorHAnsi"/>
          <w:color w:val="0079C1"/>
          <w:w w:val="105"/>
          <w:position w:val="8"/>
          <w:sz w:val="22"/>
          <w:szCs w:val="22"/>
        </w:rPr>
        <w:t xml:space="preserve">® </w:t>
      </w:r>
      <w:r w:rsidR="00FA66F3" w:rsidRPr="00607424">
        <w:rPr>
          <w:rFonts w:asciiTheme="minorHAnsi" w:hAnsiTheme="minorHAnsi" w:cstheme="minorHAnsi"/>
          <w:color w:val="0079C1"/>
          <w:w w:val="105"/>
          <w:sz w:val="22"/>
          <w:szCs w:val="22"/>
        </w:rPr>
        <w:t>15-second Elevator Pitch</w:t>
      </w:r>
    </w:p>
    <w:p w:rsidR="00C12D60" w:rsidRPr="00607424" w:rsidRDefault="00FA66F3" w:rsidP="00DF6B58">
      <w:pPr>
        <w:pStyle w:val="BodyText"/>
        <w:spacing w:before="120" w:line="276" w:lineRule="auto"/>
        <w:ind w:left="3020" w:right="153" w:hanging="73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is 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the first body contouring treatment cleared by the FDA to build, strengthen, and tone muscles in the abdomen, upper arms, upper legs and glutes.</w:t>
      </w:r>
    </w:p>
    <w:p w:rsidR="00C12D60" w:rsidRPr="00607424" w:rsidRDefault="00C12D60" w:rsidP="00DF6B58">
      <w:pPr>
        <w:pStyle w:val="BodyText"/>
        <w:spacing w:before="6" w:line="276" w:lineRule="auto"/>
        <w:rPr>
          <w:rFonts w:asciiTheme="minorHAnsi" w:hAnsiTheme="minorHAnsi" w:cstheme="minorHAnsi"/>
          <w:sz w:val="22"/>
          <w:szCs w:val="22"/>
        </w:rPr>
      </w:pPr>
    </w:p>
    <w:p w:rsidR="00C12D60" w:rsidRPr="00607424" w:rsidRDefault="002A76FD" w:rsidP="00DF6B58">
      <w:pPr>
        <w:pStyle w:val="Heading2"/>
        <w:spacing w:before="0" w:line="276" w:lineRule="auto"/>
        <w:ind w:left="3019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Receptionist’s </w:t>
      </w:r>
      <w:r w:rsidR="00FA66F3"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Personal </w:t>
      </w:r>
      <w:r w:rsidR="006B7C01">
        <w:rPr>
          <w:rFonts w:asciiTheme="minorHAnsi" w:hAnsiTheme="minorHAnsi" w:cstheme="minorHAnsi"/>
          <w:color w:val="0079C1"/>
          <w:sz w:val="22"/>
          <w:szCs w:val="22"/>
        </w:rPr>
        <w:t>Emsculpt</w:t>
      </w:r>
      <w:r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 experience</w:t>
      </w:r>
    </w:p>
    <w:p w:rsidR="00C12D60" w:rsidRPr="00607424" w:rsidRDefault="00FA66F3" w:rsidP="00DF6B58">
      <w:pPr>
        <w:pStyle w:val="BodyText"/>
        <w:spacing w:before="120" w:line="276" w:lineRule="auto"/>
        <w:ind w:left="3019" w:right="496" w:hanging="72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z w:val="22"/>
          <w:szCs w:val="22"/>
        </w:rPr>
        <w:t xml:space="preserve">“I just had the </w:t>
      </w:r>
      <w:r w:rsidR="006B7C01">
        <w:rPr>
          <w:rFonts w:asciiTheme="minorHAnsi" w:hAnsiTheme="minorHAnsi" w:cstheme="minorHAnsi"/>
          <w:color w:val="231F20"/>
          <w:sz w:val="22"/>
          <w:szCs w:val="22"/>
        </w:rPr>
        <w:t>Emsculpt</w:t>
      </w:r>
      <w:r w:rsidR="0045317A" w:rsidRPr="00607424">
        <w:rPr>
          <w:rFonts w:asciiTheme="minorHAnsi" w:hAnsiTheme="minorHAnsi" w:cstheme="minorHAnsi"/>
          <w:color w:val="231F20"/>
          <w:position w:val="8"/>
          <w:sz w:val="22"/>
          <w:szCs w:val="22"/>
        </w:rPr>
        <w:t xml:space="preserve"> </w:t>
      </w:r>
      <w:r w:rsidR="0045317A" w:rsidRPr="00607424">
        <w:rPr>
          <w:rFonts w:asciiTheme="minorHAnsi" w:hAnsiTheme="minorHAnsi" w:cstheme="minorHAnsi"/>
          <w:sz w:val="22"/>
          <w:szCs w:val="22"/>
        </w:rPr>
        <w:t>treat</w:t>
      </w:r>
      <w:r w:rsidR="00607424">
        <w:rPr>
          <w:rFonts w:asciiTheme="minorHAnsi" w:hAnsiTheme="minorHAnsi" w:cstheme="minorHAnsi"/>
          <w:sz w:val="22"/>
          <w:szCs w:val="22"/>
        </w:rPr>
        <w:t>ment</w:t>
      </w:r>
      <w:r w:rsidR="0045317A" w:rsidRPr="00607424">
        <w:rPr>
          <w:rFonts w:asciiTheme="minorHAnsi" w:hAnsiTheme="minorHAnsi" w:cstheme="minorHAnsi"/>
          <w:sz w:val="22"/>
          <w:szCs w:val="22"/>
        </w:rPr>
        <w:t xml:space="preserve"> performed on my abdomen three months ago and I love my results. </w:t>
      </w:r>
    </w:p>
    <w:p w:rsidR="0045317A" w:rsidRPr="00607424" w:rsidRDefault="00607424" w:rsidP="00DF6B58">
      <w:pPr>
        <w:pStyle w:val="BodyText"/>
        <w:spacing w:before="120" w:line="276" w:lineRule="auto"/>
        <w:ind w:left="3019" w:right="496" w:hanging="72"/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</w:pP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Next, a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sk 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the 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caller if they</w:t>
      </w:r>
      <w:r w:rsidR="006B7C01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have any questions about the Emsculpt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treatment. This will show the caller you are there to help them. It will also help you ga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u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ge where the 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caller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is at, what concerns they have, and other insight that will help you customize the conversation to the caller’s needs and lead the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caller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to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book a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consultation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over the phone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.</w:t>
      </w:r>
    </w:p>
    <w:p w:rsidR="00C12D60" w:rsidRPr="00607424" w:rsidRDefault="00542577" w:rsidP="00DF6B58">
      <w:pPr>
        <w:tabs>
          <w:tab w:val="left" w:pos="2877"/>
        </w:tabs>
        <w:spacing w:before="120" w:line="276" w:lineRule="auto"/>
        <w:ind w:left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AD56FD7" wp14:editId="09304135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59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0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DdgLoC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1B424747" wp14:editId="58B52B09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58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1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863ACC" w:rsidRPr="00607424">
        <w:rPr>
          <w:rFonts w:asciiTheme="minorHAnsi" w:hAnsiTheme="minorHAnsi" w:cstheme="minorHAnsi"/>
          <w:b/>
          <w:color w:val="0079C1"/>
        </w:rPr>
        <w:t>STAFF</w:t>
      </w:r>
      <w:r w:rsidR="00863ACC" w:rsidRPr="00607424">
        <w:rPr>
          <w:rFonts w:asciiTheme="minorHAnsi" w:hAnsiTheme="minorHAnsi" w:cstheme="minorHAnsi"/>
          <w:b/>
          <w:color w:val="0079C1"/>
          <w:spacing w:val="-25"/>
        </w:rPr>
        <w:t xml:space="preserve"> </w:t>
      </w:r>
      <w:r w:rsidR="00863ACC" w:rsidRPr="00607424">
        <w:rPr>
          <w:rFonts w:asciiTheme="minorHAnsi" w:hAnsiTheme="minorHAnsi" w:cstheme="minorHAnsi"/>
          <w:b/>
          <w:color w:val="0079C1"/>
        </w:rPr>
        <w:t>MEMBER</w:t>
      </w:r>
      <w:r w:rsidR="00863ACC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863ACC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45317A" w:rsidRPr="00607424">
        <w:rPr>
          <w:rFonts w:asciiTheme="minorHAnsi" w:hAnsiTheme="minorHAnsi" w:cstheme="minorHAnsi"/>
          <w:i/>
          <w:color w:val="231F20"/>
          <w:w w:val="105"/>
        </w:rPr>
        <w:t xml:space="preserve">“Are there any questions I can answer for you? </w:t>
      </w:r>
    </w:p>
    <w:p w:rsidR="00C12D60" w:rsidRPr="00607424" w:rsidRDefault="00542577" w:rsidP="00DF6B58">
      <w:pPr>
        <w:tabs>
          <w:tab w:val="left" w:pos="2878"/>
        </w:tabs>
        <w:spacing w:before="125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6976" behindDoc="1" locked="0" layoutInCell="1" allowOverlap="1" wp14:anchorId="3940D39C" wp14:editId="0702CB43">
                <wp:simplePos x="0" y="0"/>
                <wp:positionH relativeFrom="page">
                  <wp:posOffset>1981200</wp:posOffset>
                </wp:positionH>
                <wp:positionV relativeFrom="paragraph">
                  <wp:posOffset>198755</wp:posOffset>
                </wp:positionV>
                <wp:extent cx="0" cy="0"/>
                <wp:effectExtent l="9525" t="8255" r="9525" b="10795"/>
                <wp:wrapNone/>
                <wp:docPr id="555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-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5.65pt" to="156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wB2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 wp14:anchorId="113C76AD" wp14:editId="57A17A34">
                <wp:simplePos x="0" y="0"/>
                <wp:positionH relativeFrom="page">
                  <wp:posOffset>2316480</wp:posOffset>
                </wp:positionH>
                <wp:positionV relativeFrom="paragraph">
                  <wp:posOffset>198755</wp:posOffset>
                </wp:positionV>
                <wp:extent cx="0" cy="0"/>
                <wp:effectExtent l="11430" t="8255" r="7620" b="10795"/>
                <wp:wrapNone/>
                <wp:docPr id="554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-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.65pt" to="182.4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9lQ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069E9" w:rsidRPr="00607424">
        <w:rPr>
          <w:rFonts w:asciiTheme="minorHAnsi" w:hAnsiTheme="minorHAnsi" w:cstheme="minorHAnsi"/>
          <w:color w:val="231F20"/>
          <w:spacing w:val="-4"/>
          <w:w w:val="95"/>
          <w:u w:val="dotted" w:color="636466"/>
        </w:rPr>
        <w:t>[Patient question</w:t>
      </w:r>
      <w:r w:rsidR="00607424" w:rsidRPr="00607424">
        <w:rPr>
          <w:rFonts w:asciiTheme="minorHAnsi" w:hAnsiTheme="minorHAnsi" w:cstheme="minorHAnsi"/>
          <w:color w:val="231F20"/>
          <w:spacing w:val="-4"/>
          <w:w w:val="95"/>
          <w:u w:val="dotted" w:color="636466"/>
        </w:rPr>
        <w:t>]</w:t>
      </w:r>
      <w:r w:rsidR="00607424" w:rsidRPr="00607424">
        <w:rPr>
          <w:rFonts w:asciiTheme="minorHAnsi" w:hAnsiTheme="minorHAnsi" w:cstheme="minorHAnsi"/>
          <w:i/>
          <w:color w:val="231F20"/>
          <w:position w:val="1"/>
        </w:rPr>
        <w:t xml:space="preserve"> “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How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long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does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it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ak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o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se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h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results?”</w:t>
      </w:r>
      <w:r w:rsidR="00F069E9" w:rsidRPr="00607424">
        <w:rPr>
          <w:rFonts w:asciiTheme="minorHAnsi" w:hAnsiTheme="minorHAnsi" w:cstheme="minorHAnsi"/>
          <w:i/>
          <w:color w:val="231F20"/>
          <w:position w:val="1"/>
        </w:rPr>
        <w:t xml:space="preserve"> </w:t>
      </w:r>
    </w:p>
    <w:p w:rsidR="00C12D60" w:rsidRPr="00607424" w:rsidRDefault="00542577" w:rsidP="00DF6B58">
      <w:pPr>
        <w:pStyle w:val="BodyText"/>
        <w:tabs>
          <w:tab w:val="left" w:pos="2877"/>
        </w:tabs>
        <w:spacing w:before="110" w:line="276" w:lineRule="auto"/>
        <w:ind w:left="3020" w:right="241" w:hanging="2861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68D9EEEF" wp14:editId="0BB0430F">
                <wp:simplePos x="0" y="0"/>
                <wp:positionH relativeFrom="page">
                  <wp:posOffset>1583690</wp:posOffset>
                </wp:positionH>
                <wp:positionV relativeFrom="paragraph">
                  <wp:posOffset>190500</wp:posOffset>
                </wp:positionV>
                <wp:extent cx="0" cy="0"/>
                <wp:effectExtent l="12065" t="9525" r="6985" b="9525"/>
                <wp:wrapNone/>
                <wp:docPr id="553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o:spid="_x0000_s1026" style="position:absolute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5pt" to="124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tag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04095013" wp14:editId="74519029">
                <wp:simplePos x="0" y="0"/>
                <wp:positionH relativeFrom="page">
                  <wp:posOffset>2316480</wp:posOffset>
                </wp:positionH>
                <wp:positionV relativeFrom="paragraph">
                  <wp:posOffset>190500</wp:posOffset>
                </wp:positionV>
                <wp:extent cx="0" cy="0"/>
                <wp:effectExtent l="11430" t="9525" r="7620" b="9525"/>
                <wp:wrapNone/>
                <wp:docPr id="552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2" o:spid="_x0000_s1026" style="position:absolute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5pt" to="182.4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After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2A76FD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>my</w:t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reatment,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started</w:t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ing results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bout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onth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later.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os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atients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</w:t>
      </w:r>
      <w:r w:rsidR="002A76FD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ir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results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tween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n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d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ree months.”</w:t>
      </w:r>
    </w:p>
    <w:p w:rsidR="00F069E9" w:rsidRPr="00607424" w:rsidRDefault="00F069E9" w:rsidP="00DF6B58">
      <w:pPr>
        <w:pStyle w:val="BodyText"/>
        <w:tabs>
          <w:tab w:val="left" w:pos="2877"/>
        </w:tabs>
        <w:spacing w:before="110" w:line="276" w:lineRule="auto"/>
        <w:ind w:left="3020" w:right="241" w:hanging="2861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ab/>
      </w:r>
      <w:r w:rsid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i w:val="0"/>
          <w:color w:val="0079C1"/>
          <w:sz w:val="22"/>
          <w:szCs w:val="22"/>
        </w:rPr>
        <w:t xml:space="preserve">If </w:t>
      </w:r>
      <w:r w:rsidR="00643463">
        <w:rPr>
          <w:rFonts w:asciiTheme="minorHAnsi" w:hAnsiTheme="minorHAnsi" w:cstheme="minorHAnsi"/>
          <w:i w:val="0"/>
          <w:color w:val="0079C1"/>
          <w:sz w:val="22"/>
          <w:szCs w:val="22"/>
        </w:rPr>
        <w:t xml:space="preserve">the </w:t>
      </w:r>
      <w:r w:rsidRPr="00607424">
        <w:rPr>
          <w:rFonts w:asciiTheme="minorHAnsi" w:hAnsiTheme="minorHAnsi" w:cstheme="minorHAnsi"/>
          <w:i w:val="0"/>
          <w:color w:val="0079C1"/>
          <w:sz w:val="22"/>
          <w:szCs w:val="22"/>
        </w:rPr>
        <w:t>caller does not articulate any specific questions, move on in the conversation by asking:</w:t>
      </w:r>
    </w:p>
    <w:p w:rsidR="00C12D60" w:rsidRPr="00607424" w:rsidRDefault="00542577" w:rsidP="00DF6B58">
      <w:pPr>
        <w:tabs>
          <w:tab w:val="left" w:pos="2877"/>
        </w:tabs>
        <w:spacing w:before="104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 wp14:anchorId="78147BFD" wp14:editId="44E585EE">
                <wp:simplePos x="0" y="0"/>
                <wp:positionH relativeFrom="page">
                  <wp:posOffset>1583690</wp:posOffset>
                </wp:positionH>
                <wp:positionV relativeFrom="paragraph">
                  <wp:posOffset>182245</wp:posOffset>
                </wp:positionV>
                <wp:extent cx="0" cy="0"/>
                <wp:effectExtent l="12065" t="10795" r="6985" b="8255"/>
                <wp:wrapNone/>
                <wp:docPr id="551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4.35pt" to="124.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344FE064" wp14:editId="77602980">
                <wp:simplePos x="0" y="0"/>
                <wp:positionH relativeFrom="page">
                  <wp:posOffset>2316480</wp:posOffset>
                </wp:positionH>
                <wp:positionV relativeFrom="paragraph">
                  <wp:posOffset>182245</wp:posOffset>
                </wp:positionV>
                <wp:extent cx="0" cy="0"/>
                <wp:effectExtent l="11430" t="10795" r="7620" b="8255"/>
                <wp:wrapNone/>
                <wp:docPr id="550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35pt" to="182.4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spacing w:val="2"/>
          <w:w w:val="105"/>
          <w:position w:val="1"/>
        </w:rPr>
        <w:t>“What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made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you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interested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607424">
        <w:rPr>
          <w:rFonts w:asciiTheme="minorHAnsi" w:hAnsiTheme="minorHAnsi" w:cstheme="minorHAnsi"/>
          <w:i/>
          <w:color w:val="231F20"/>
          <w:w w:val="105"/>
          <w:position w:val="1"/>
        </w:rPr>
        <w:t>in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6B7C01">
        <w:rPr>
          <w:rFonts w:asciiTheme="minorHAnsi" w:hAnsiTheme="minorHAnsi" w:cstheme="minorHAnsi"/>
          <w:i/>
          <w:color w:val="231F20"/>
          <w:w w:val="105"/>
          <w:position w:val="1"/>
        </w:rPr>
        <w:t>Emsculpt</w:t>
      </w:r>
      <w:r w:rsidR="00607424">
        <w:rPr>
          <w:rFonts w:asciiTheme="minorHAnsi" w:hAnsiTheme="minorHAnsi" w:cstheme="minorHAnsi"/>
          <w:i/>
          <w:color w:val="231F20"/>
          <w:w w:val="105"/>
          <w:position w:val="1"/>
        </w:rPr>
        <w:t>?”</w:t>
      </w:r>
    </w:p>
    <w:p w:rsidR="00C12D60" w:rsidRPr="00607424" w:rsidRDefault="00542577" w:rsidP="00DF6B58">
      <w:pPr>
        <w:tabs>
          <w:tab w:val="left" w:pos="2878"/>
        </w:tabs>
        <w:spacing w:before="110" w:line="276" w:lineRule="auto"/>
        <w:ind w:left="160"/>
        <w:rPr>
          <w:rFonts w:asciiTheme="minorHAnsi" w:hAnsiTheme="minorHAnsi" w:cstheme="minorHAnsi"/>
          <w:color w:val="231F20"/>
          <w:position w:val="1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3CA41156" wp14:editId="7D39D3D3">
                <wp:simplePos x="0" y="0"/>
                <wp:positionH relativeFrom="page">
                  <wp:posOffset>1981200</wp:posOffset>
                </wp:positionH>
                <wp:positionV relativeFrom="paragraph">
                  <wp:posOffset>187960</wp:posOffset>
                </wp:positionV>
                <wp:extent cx="0" cy="0"/>
                <wp:effectExtent l="9525" t="6985" r="9525" b="12065"/>
                <wp:wrapNone/>
                <wp:docPr id="54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4.8pt" to="15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2E803FB6" wp14:editId="0918FEEA">
                <wp:simplePos x="0" y="0"/>
                <wp:positionH relativeFrom="page">
                  <wp:posOffset>2316480</wp:posOffset>
                </wp:positionH>
                <wp:positionV relativeFrom="paragraph">
                  <wp:posOffset>187960</wp:posOffset>
                </wp:positionV>
                <wp:extent cx="0" cy="0"/>
                <wp:effectExtent l="11430" t="6985" r="7620" b="12065"/>
                <wp:wrapNone/>
                <wp:docPr id="548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8pt" to="182.4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[Indicates</w:t>
      </w:r>
      <w:r w:rsidR="00FA66F3" w:rsidRPr="00607424">
        <w:rPr>
          <w:rFonts w:asciiTheme="minorHAnsi" w:hAnsiTheme="minorHAnsi" w:cstheme="minorHAnsi"/>
          <w:i/>
          <w:color w:val="231F20"/>
          <w:spacing w:val="-6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reason]</w:t>
      </w:r>
      <w:r w:rsidR="00F069E9" w:rsidRPr="00607424">
        <w:rPr>
          <w:rFonts w:asciiTheme="minorHAnsi" w:hAnsiTheme="minorHAnsi" w:cstheme="minorHAnsi"/>
          <w:color w:val="231F20"/>
          <w:position w:val="1"/>
        </w:rPr>
        <w:t xml:space="preserve"> i.e. </w:t>
      </w:r>
      <w:r w:rsidR="00FA0D98">
        <w:rPr>
          <w:rFonts w:asciiTheme="minorHAnsi" w:hAnsiTheme="minorHAnsi" w:cstheme="minorHAnsi"/>
          <w:i/>
          <w:color w:val="231F20"/>
          <w:position w:val="1"/>
        </w:rPr>
        <w:t>“I want a six-pack</w:t>
      </w:r>
      <w:r w:rsidR="00F069E9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</w:p>
    <w:p w:rsidR="00632567" w:rsidRPr="00607424" w:rsidRDefault="00542577" w:rsidP="00DF6B58">
      <w:pPr>
        <w:tabs>
          <w:tab w:val="left" w:pos="2877"/>
        </w:tabs>
        <w:spacing w:before="104" w:line="276" w:lineRule="auto"/>
        <w:ind w:left="2877" w:hanging="2717"/>
        <w:rPr>
          <w:rFonts w:asciiTheme="minorHAnsi" w:hAnsiTheme="minorHAnsi" w:cstheme="minorHAnsi"/>
          <w:i/>
          <w:color w:val="231F20"/>
          <w:w w:val="105"/>
          <w:position w:val="1"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1EF809A9" wp14:editId="2C976A25">
                <wp:simplePos x="0" y="0"/>
                <wp:positionH relativeFrom="page">
                  <wp:posOffset>1583690</wp:posOffset>
                </wp:positionH>
                <wp:positionV relativeFrom="paragraph">
                  <wp:posOffset>182245</wp:posOffset>
                </wp:positionV>
                <wp:extent cx="0" cy="0"/>
                <wp:effectExtent l="12065" t="10795" r="6985" b="8255"/>
                <wp:wrapNone/>
                <wp:docPr id="547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2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4.35pt" to="124.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RRpEgIAACYEAAAOAAAAZHJzL2Uyb0RvYy54bWysU8GO2yAQvVfqPyDfE9tZx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7CFC770" wp14:editId="0922DDCC">
                <wp:simplePos x="0" y="0"/>
                <wp:positionH relativeFrom="page">
                  <wp:posOffset>2316480</wp:posOffset>
                </wp:positionH>
                <wp:positionV relativeFrom="paragraph">
                  <wp:posOffset>182245</wp:posOffset>
                </wp:positionV>
                <wp:extent cx="0" cy="0"/>
                <wp:effectExtent l="11430" t="10795" r="7620" b="8255"/>
                <wp:wrapNone/>
                <wp:docPr id="546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3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4.35pt" to="182.4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632567" w:rsidRPr="00607424">
        <w:rPr>
          <w:rFonts w:asciiTheme="minorHAnsi" w:hAnsiTheme="minorHAnsi" w:cstheme="minorHAnsi"/>
          <w:b/>
          <w:color w:val="0079C1"/>
        </w:rPr>
        <w:t>STAFF</w:t>
      </w:r>
      <w:r w:rsidR="00632567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632567" w:rsidRPr="00607424">
        <w:rPr>
          <w:rFonts w:asciiTheme="minorHAnsi" w:hAnsiTheme="minorHAnsi" w:cstheme="minorHAnsi"/>
          <w:b/>
          <w:color w:val="0079C1"/>
        </w:rPr>
        <w:t>MEMBER</w:t>
      </w:r>
      <w:r w:rsidR="00632567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632567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069E9" w:rsidRPr="00607424">
        <w:rPr>
          <w:rFonts w:asciiTheme="minorHAnsi" w:hAnsiTheme="minorHAnsi" w:cstheme="minorHAnsi"/>
          <w:b/>
          <w:color w:val="0079C1"/>
        </w:rPr>
        <w:tab/>
      </w:r>
      <w:r w:rsidR="00632567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>This is a great opportunity f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or </w:t>
      </w:r>
      <w:r w:rsidR="00643463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the 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>receptionist to validate the caller, connect with the caller, and learn more about the caller’s selling points.</w:t>
      </w:r>
      <w:r w:rsidR="00632567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 Whatever the caller’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s concern is, validate it and then explain how </w:t>
      </w:r>
      <w:r w:rsidR="006B7C01">
        <w:rPr>
          <w:rFonts w:asciiTheme="minorHAnsi" w:hAnsiTheme="minorHAnsi" w:cstheme="minorHAnsi"/>
          <w:color w:val="4F81BD" w:themeColor="accent1"/>
          <w:w w:val="105"/>
          <w:position w:val="1"/>
        </w:rPr>
        <w:t>Emsculpt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 from your spa can address that concern.</w:t>
      </w:r>
      <w:r w:rsidR="00F069E9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</w:p>
    <w:p w:rsidR="002A76FD" w:rsidRPr="00607424" w:rsidRDefault="00F069E9" w:rsidP="00FA0D98">
      <w:pPr>
        <w:tabs>
          <w:tab w:val="left" w:pos="2877"/>
        </w:tabs>
        <w:spacing w:before="104" w:line="276" w:lineRule="auto"/>
        <w:ind w:left="2877"/>
        <w:rPr>
          <w:rFonts w:asciiTheme="minorHAnsi" w:hAnsiTheme="minorHAnsi" w:cstheme="minorHAnsi"/>
          <w:i/>
          <w:color w:val="231F20"/>
          <w:w w:val="105"/>
          <w:position w:val="1"/>
        </w:rPr>
      </w:pP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ab/>
        <w:t>“</w:t>
      </w:r>
      <w:r w:rsidR="00FA0D98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That is actually our most popular treatment area. Emsculpt is great at developing ab muscles. In fact, a single treatment is the equivalent to performing 20,000 crunches. In 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fact, I just saw </w:t>
      </w:r>
      <w:r w:rsidR="002A76FD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a 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patient who received </w:t>
      </w:r>
      <w:r w:rsidR="006B7C01">
        <w:rPr>
          <w:rFonts w:asciiTheme="minorHAnsi" w:hAnsiTheme="minorHAnsi" w:cstheme="minorHAnsi"/>
          <w:i/>
          <w:color w:val="231F20"/>
          <w:w w:val="105"/>
          <w:position w:val="1"/>
        </w:rPr>
        <w:t>Emsculpt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in that area a few months </w:t>
      </w:r>
      <w:r w:rsidR="00607424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ago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  <w:r w:rsidR="002A76FD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and she said her results look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amazing.”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</w:p>
    <w:p w:rsidR="00C12D60" w:rsidRPr="00607424" w:rsidRDefault="00C12D60" w:rsidP="00DF6B58">
      <w:pPr>
        <w:pStyle w:val="BodyText"/>
        <w:spacing w:line="276" w:lineRule="auto"/>
        <w:ind w:left="8148"/>
        <w:rPr>
          <w:rFonts w:asciiTheme="minorHAnsi" w:hAnsiTheme="minorHAnsi" w:cstheme="minorHAnsi"/>
          <w:i w:val="0"/>
          <w:sz w:val="22"/>
          <w:szCs w:val="22"/>
        </w:rPr>
      </w:pPr>
    </w:p>
    <w:p w:rsidR="00C12D60" w:rsidRPr="00607424" w:rsidRDefault="00542577" w:rsidP="00DF6B58">
      <w:pPr>
        <w:tabs>
          <w:tab w:val="left" w:pos="2878"/>
        </w:tabs>
        <w:spacing w:before="66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0E0FC5C6" wp14:editId="0E22E6E5">
                <wp:simplePos x="0" y="0"/>
                <wp:positionH relativeFrom="page">
                  <wp:posOffset>1981200</wp:posOffset>
                </wp:positionH>
                <wp:positionV relativeFrom="paragraph">
                  <wp:posOffset>152400</wp:posOffset>
                </wp:positionV>
                <wp:extent cx="0" cy="0"/>
                <wp:effectExtent l="9525" t="9525" r="9525" b="9525"/>
                <wp:wrapNone/>
                <wp:docPr id="545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2pt" to="156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Xb5EgIAACYEAAAOAAAAZHJzL2Uyb0RvYy54bWysU8GO2yAQvVfqPyDfE9tZx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C0087E0" wp14:editId="6B698E6A">
                <wp:simplePos x="0" y="0"/>
                <wp:positionH relativeFrom="page">
                  <wp:posOffset>2316480</wp:posOffset>
                </wp:positionH>
                <wp:positionV relativeFrom="paragraph">
                  <wp:posOffset>152400</wp:posOffset>
                </wp:positionV>
                <wp:extent cx="0" cy="0"/>
                <wp:effectExtent l="11430" t="9525" r="7620" b="9525"/>
                <wp:wrapNone/>
                <wp:docPr id="54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2pt" to="182.4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How much does it</w:t>
      </w:r>
      <w:r w:rsidR="00FA66F3" w:rsidRPr="00607424">
        <w:rPr>
          <w:rFonts w:asciiTheme="minorHAnsi" w:hAnsiTheme="minorHAnsi" w:cstheme="minorHAnsi"/>
          <w:i/>
          <w:color w:val="231F20"/>
          <w:spacing w:val="-22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cost?”</w:t>
      </w:r>
    </w:p>
    <w:p w:rsidR="00F069E9" w:rsidRPr="00607424" w:rsidRDefault="00542577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color w:val="4F81BD" w:themeColor="accent1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B8963E1" wp14:editId="70C993D0">
                <wp:simplePos x="0" y="0"/>
                <wp:positionH relativeFrom="page">
                  <wp:posOffset>1583690</wp:posOffset>
                </wp:positionH>
                <wp:positionV relativeFrom="paragraph">
                  <wp:posOffset>248920</wp:posOffset>
                </wp:positionV>
                <wp:extent cx="0" cy="0"/>
                <wp:effectExtent l="12065" t="10795" r="6985" b="8255"/>
                <wp:wrapNone/>
                <wp:docPr id="31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6pt" to="124.7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038940B" wp14:editId="159418AE">
                <wp:simplePos x="0" y="0"/>
                <wp:positionH relativeFrom="page">
                  <wp:posOffset>2316480</wp:posOffset>
                </wp:positionH>
                <wp:positionV relativeFrom="paragraph">
                  <wp:posOffset>248920</wp:posOffset>
                </wp:positionV>
                <wp:extent cx="0" cy="0"/>
                <wp:effectExtent l="11430" t="10795" r="7620" b="8255"/>
                <wp:wrapNone/>
                <wp:docPr id="30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6pt" to="182.4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Remember, it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’</w:t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s best not to discuss 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the </w:t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price over the phone.</w:t>
      </w:r>
      <w:r w:rsidR="00F069E9" w:rsidRPr="00607424">
        <w:rPr>
          <w:rFonts w:asciiTheme="minorHAnsi" w:hAnsiTheme="minorHAnsi" w:cstheme="minorHAnsi"/>
          <w:color w:val="4F81BD" w:themeColor="accent1"/>
          <w:sz w:val="22"/>
          <w:szCs w:val="22"/>
        </w:rPr>
        <w:t xml:space="preserve"> </w:t>
      </w:r>
    </w:p>
    <w:p w:rsidR="0045317A" w:rsidRPr="00607424" w:rsidRDefault="006906E4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ab/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="00FA66F3" w:rsidRPr="00607424">
        <w:rPr>
          <w:rFonts w:asciiTheme="minorHAnsi" w:hAnsiTheme="minorHAnsi" w:cstheme="minorHAnsi"/>
          <w:color w:val="231F20"/>
          <w:spacing w:val="-6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s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ighly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ustomized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45317A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treatment.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uld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ot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ble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quote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a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ic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ver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hon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ou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="00FA66F3" w:rsidRPr="00607424">
        <w:rPr>
          <w:rFonts w:asciiTheme="minorHAnsi" w:hAnsiTheme="minorHAnsi" w:cstheme="minorHAnsi"/>
          <w:color w:val="231F20"/>
          <w:spacing w:val="-8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ssessing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irst.</w:t>
      </w:r>
      <w:r w:rsidR="0045317A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</w:p>
    <w:p w:rsidR="0045317A" w:rsidRPr="00607424" w:rsidRDefault="0045317A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i w:val="0"/>
          <w:sz w:val="22"/>
          <w:szCs w:val="22"/>
        </w:rPr>
      </w:pPr>
      <w:r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ab/>
      </w: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Lead into </w:t>
      </w:r>
      <w:r w:rsidR="00643463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the </w:t>
      </w: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>consultation</w:t>
      </w: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w w:val="105"/>
          <w:sz w:val="22"/>
          <w:szCs w:val="22"/>
        </w:rPr>
      </w:pPr>
    </w:p>
    <w:p w:rsidR="00632567" w:rsidRPr="00607424" w:rsidRDefault="00FA66F3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Pr="00607424">
        <w:rPr>
          <w:rFonts w:asciiTheme="minorHAnsi" w:hAnsiTheme="minorHAnsi" w:cstheme="minorHAnsi"/>
          <w:color w:val="231F20"/>
          <w:spacing w:val="-7"/>
          <w:w w:val="105"/>
          <w:position w:val="8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uld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love to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eet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ivately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evelop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ustom treatment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lan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at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eets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ersonal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oals and matches your budget.</w:t>
      </w:r>
    </w:p>
    <w:p w:rsidR="00632567" w:rsidRPr="00607424" w:rsidRDefault="00632567" w:rsidP="00DF6B58">
      <w:pPr>
        <w:pStyle w:val="BodyText"/>
        <w:spacing w:line="276" w:lineRule="auto"/>
        <w:ind w:left="3015" w:right="153"/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</w:pP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Mention a special, a deal, some financial incentive that has a time limit. </w:t>
      </w: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w w:val="105"/>
          <w:sz w:val="22"/>
          <w:szCs w:val="22"/>
        </w:rPr>
      </w:pPr>
    </w:p>
    <w:p w:rsidR="00632567" w:rsidRPr="00607424" w:rsidRDefault="0061293E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We currently have a June special offering 25% off 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’d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love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et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n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mplimentary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nsultation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Specialist,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[Name of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the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 who will perform the consultation]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.</w:t>
      </w:r>
      <w:r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”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 xml:space="preserve"> </w:t>
      </w:r>
    </w:p>
    <w:p w:rsidR="00632567" w:rsidRPr="00607424" w:rsidRDefault="00632567" w:rsidP="00DF6B58">
      <w:pPr>
        <w:pStyle w:val="BodyText"/>
        <w:spacing w:before="181" w:line="276" w:lineRule="auto"/>
        <w:ind w:left="2998" w:hanging="51"/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Do not ask if they want to book a consultation. </w:t>
      </w:r>
      <w:r w:rsidR="00DC6CEF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Use ASSUMPTIVE PHRASES. (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Assume every caller wants to book a consultation.</w:t>
      </w:r>
      <w:r w:rsidR="00DC6CEF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)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 Just continue straight into the scheduling portion of the phone call. </w:t>
      </w:r>
      <w:r w:rsidR="00607424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Remember;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 try to avoid yes and no questions when possible. </w:t>
      </w:r>
    </w:p>
    <w:p w:rsidR="00C12D60" w:rsidRPr="00607424" w:rsidRDefault="006906E4" w:rsidP="00DF6B58">
      <w:pPr>
        <w:pStyle w:val="BodyText"/>
        <w:spacing w:before="181" w:line="276" w:lineRule="auto"/>
        <w:ind w:left="2998" w:hanging="51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 have new pat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ient consults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>available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on Tuesdays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and Thursdays;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Melissa,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hich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ay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rks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tter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?”</w:t>
      </w:r>
    </w:p>
    <w:p w:rsidR="00C12D60" w:rsidRPr="00607424" w:rsidRDefault="00542577" w:rsidP="00DF6B58">
      <w:pPr>
        <w:tabs>
          <w:tab w:val="left" w:pos="2878"/>
        </w:tabs>
        <w:spacing w:before="18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AF7B068" wp14:editId="0B377A73">
                <wp:simplePos x="0" y="0"/>
                <wp:positionH relativeFrom="page">
                  <wp:posOffset>1981200</wp:posOffset>
                </wp:positionH>
                <wp:positionV relativeFrom="paragraph">
                  <wp:posOffset>229870</wp:posOffset>
                </wp:positionV>
                <wp:extent cx="0" cy="0"/>
                <wp:effectExtent l="9525" t="10795" r="9525" b="8255"/>
                <wp:wrapNone/>
                <wp:docPr id="2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8.1pt" to="156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A613A35" wp14:editId="2F02F871">
                <wp:simplePos x="0" y="0"/>
                <wp:positionH relativeFrom="page">
                  <wp:posOffset>2316480</wp:posOffset>
                </wp:positionH>
                <wp:positionV relativeFrom="paragraph">
                  <wp:posOffset>229870</wp:posOffset>
                </wp:positionV>
                <wp:extent cx="0" cy="0"/>
                <wp:effectExtent l="11430" t="10795" r="7620" b="8255"/>
                <wp:wrapNone/>
                <wp:docPr id="2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8.1pt" to="182.4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position w:val="1"/>
        </w:rPr>
        <w:t>“Tuesdays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</w:p>
    <w:p w:rsidR="00C12D60" w:rsidRPr="00607424" w:rsidRDefault="00542577" w:rsidP="00DF6B58">
      <w:pPr>
        <w:tabs>
          <w:tab w:val="left" w:pos="2877"/>
        </w:tabs>
        <w:spacing w:before="20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001E430" wp14:editId="039BD6D0">
                <wp:simplePos x="0" y="0"/>
                <wp:positionH relativeFrom="page">
                  <wp:posOffset>1583690</wp:posOffset>
                </wp:positionH>
                <wp:positionV relativeFrom="paragraph">
                  <wp:posOffset>248285</wp:posOffset>
                </wp:positionV>
                <wp:extent cx="0" cy="0"/>
                <wp:effectExtent l="12065" t="10160" r="6985" b="8890"/>
                <wp:wrapNone/>
                <wp:docPr id="27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55pt" to="124.7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C8CA715" wp14:editId="0AF288FB">
                <wp:simplePos x="0" y="0"/>
                <wp:positionH relativeFrom="page">
                  <wp:posOffset>2316480</wp:posOffset>
                </wp:positionH>
                <wp:positionV relativeFrom="paragraph">
                  <wp:posOffset>248285</wp:posOffset>
                </wp:positionV>
                <wp:extent cx="0" cy="0"/>
                <wp:effectExtent l="11430" t="10160" r="7620" b="889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55pt" to="182.4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spacing w:val="2"/>
          <w:position w:val="1"/>
        </w:rPr>
        <w:t xml:space="preserve">“Do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you prefer mornings or</w:t>
      </w:r>
      <w:r w:rsidR="00FA66F3" w:rsidRPr="00607424">
        <w:rPr>
          <w:rFonts w:asciiTheme="minorHAnsi" w:hAnsiTheme="minorHAnsi" w:cstheme="minorHAnsi"/>
          <w:i/>
          <w:color w:val="231F20"/>
          <w:spacing w:val="-2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afternoons?”</w:t>
      </w:r>
    </w:p>
    <w:p w:rsidR="00C12D60" w:rsidRPr="00607424" w:rsidRDefault="00542577" w:rsidP="00DF6B58">
      <w:pPr>
        <w:tabs>
          <w:tab w:val="left" w:pos="2878"/>
        </w:tabs>
        <w:spacing w:before="20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57DA914" wp14:editId="10CC17F8">
                <wp:simplePos x="0" y="0"/>
                <wp:positionH relativeFrom="page">
                  <wp:posOffset>1981200</wp:posOffset>
                </wp:positionH>
                <wp:positionV relativeFrom="paragraph">
                  <wp:posOffset>241935</wp:posOffset>
                </wp:positionV>
                <wp:extent cx="0" cy="0"/>
                <wp:effectExtent l="9525" t="13335" r="9525" b="15240"/>
                <wp:wrapNone/>
                <wp:docPr id="2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19.05pt" to="156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0C04550" wp14:editId="6B2FB4B9">
                <wp:simplePos x="0" y="0"/>
                <wp:positionH relativeFrom="page">
                  <wp:posOffset>2316480</wp:posOffset>
                </wp:positionH>
                <wp:positionV relativeFrom="paragraph">
                  <wp:posOffset>241935</wp:posOffset>
                </wp:positionV>
                <wp:extent cx="0" cy="0"/>
                <wp:effectExtent l="11430" t="13335" r="7620" b="15240"/>
                <wp:wrapNone/>
                <wp:docPr id="2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05pt" to="182.4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position w:val="1"/>
        </w:rPr>
        <w:t>“Mornings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</w:p>
    <w:p w:rsidR="00C12D60" w:rsidRPr="00607424" w:rsidRDefault="00542577" w:rsidP="00DF6B58">
      <w:pPr>
        <w:pStyle w:val="BodyText"/>
        <w:tabs>
          <w:tab w:val="left" w:pos="2877"/>
        </w:tabs>
        <w:spacing w:before="200" w:line="276" w:lineRule="auto"/>
        <w:ind w:left="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03512EC" wp14:editId="2F23B463">
                <wp:simplePos x="0" y="0"/>
                <wp:positionH relativeFrom="page">
                  <wp:posOffset>1583690</wp:posOffset>
                </wp:positionH>
                <wp:positionV relativeFrom="paragraph">
                  <wp:posOffset>248285</wp:posOffset>
                </wp:positionV>
                <wp:extent cx="0" cy="0"/>
                <wp:effectExtent l="12065" t="10160" r="6985" b="8890"/>
                <wp:wrapNone/>
                <wp:docPr id="2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55pt" to="124.7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07CC0CD7" wp14:editId="3A154389">
                <wp:simplePos x="0" y="0"/>
                <wp:positionH relativeFrom="page">
                  <wp:posOffset>2316480</wp:posOffset>
                </wp:positionH>
                <wp:positionV relativeFrom="paragraph">
                  <wp:posOffset>248285</wp:posOffset>
                </wp:positionV>
                <wp:extent cx="0" cy="0"/>
                <wp:effectExtent l="11430" t="10160" r="7620" b="8890"/>
                <wp:wrapNone/>
                <wp:docPr id="2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55pt" to="182.4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“Great!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have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possibilities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come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i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you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consultatio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o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this</w:t>
      </w:r>
    </w:p>
    <w:p w:rsidR="00C12D60" w:rsidRPr="00607424" w:rsidRDefault="006906E4" w:rsidP="00DF6B58">
      <w:pPr>
        <w:pStyle w:val="BodyText"/>
        <w:spacing w:before="20" w:line="276" w:lineRule="auto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                                                 </w:t>
      </w:r>
      <w:r w:rsid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     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uesday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afternoon at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9:00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m or 11: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00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. Which works better for you?”</w:t>
      </w:r>
    </w:p>
    <w:p w:rsidR="00C12D60" w:rsidRPr="00607424" w:rsidRDefault="00542577" w:rsidP="00DF6B58">
      <w:pPr>
        <w:tabs>
          <w:tab w:val="left" w:pos="2878"/>
        </w:tabs>
        <w:spacing w:before="21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CCCB7C8" wp14:editId="34B36BC4">
                <wp:simplePos x="0" y="0"/>
                <wp:positionH relativeFrom="page">
                  <wp:posOffset>1981200</wp:posOffset>
                </wp:positionH>
                <wp:positionV relativeFrom="paragraph">
                  <wp:posOffset>255270</wp:posOffset>
                </wp:positionV>
                <wp:extent cx="0" cy="0"/>
                <wp:effectExtent l="9525" t="7620" r="9525" b="11430"/>
                <wp:wrapNone/>
                <wp:docPr id="2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pt,20.1pt" to="156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23A1E8F" wp14:editId="6AB3446A">
                <wp:simplePos x="0" y="0"/>
                <wp:positionH relativeFrom="page">
                  <wp:posOffset>2316480</wp:posOffset>
                </wp:positionH>
                <wp:positionV relativeFrom="paragraph">
                  <wp:posOffset>255270</wp:posOffset>
                </wp:positionV>
                <wp:extent cx="0" cy="0"/>
                <wp:effectExtent l="11430" t="7620" r="7620" b="11430"/>
                <wp:wrapNone/>
                <wp:docPr id="2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20.1pt" to="182.4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“9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:00pm</w:t>
      </w:r>
      <w:r w:rsidR="00632567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>.</w:t>
      </w:r>
      <w:r w:rsidR="00FA66F3" w:rsidRPr="00607424">
        <w:rPr>
          <w:rFonts w:asciiTheme="minorHAnsi" w:hAnsiTheme="minorHAnsi" w:cstheme="minorHAnsi"/>
          <w:i/>
          <w:color w:val="231F20"/>
          <w:spacing w:val="-3"/>
          <w:w w:val="105"/>
          <w:position w:val="1"/>
        </w:rPr>
        <w:t>”</w:t>
      </w:r>
    </w:p>
    <w:p w:rsidR="00C12D60" w:rsidRPr="00607424" w:rsidRDefault="00542577" w:rsidP="00FA0D98">
      <w:pPr>
        <w:pStyle w:val="BodyText"/>
        <w:tabs>
          <w:tab w:val="left" w:pos="2877"/>
        </w:tabs>
        <w:spacing w:before="200" w:line="276" w:lineRule="auto"/>
        <w:ind w:left="3015" w:right="226" w:hanging="285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A5488FF" wp14:editId="18188D75">
                <wp:simplePos x="0" y="0"/>
                <wp:positionH relativeFrom="page">
                  <wp:posOffset>1583690</wp:posOffset>
                </wp:positionH>
                <wp:positionV relativeFrom="paragraph">
                  <wp:posOffset>243840</wp:posOffset>
                </wp:positionV>
                <wp:extent cx="0" cy="0"/>
                <wp:effectExtent l="12065" t="15240" r="698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7pt,19.2pt" to="124.7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" strokecolor="#636466" strokeweight="1pt">
                <w10:wrap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0F78DDC" wp14:editId="3409E7EC">
                <wp:simplePos x="0" y="0"/>
                <wp:positionH relativeFrom="page">
                  <wp:posOffset>2316480</wp:posOffset>
                </wp:positionH>
                <wp:positionV relativeFrom="paragraph">
                  <wp:posOffset>243840</wp:posOffset>
                </wp:positionV>
                <wp:extent cx="0" cy="0"/>
                <wp:effectExtent l="11430" t="15240" r="7620" b="13335"/>
                <wp:wrapNone/>
                <wp:docPr id="1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364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82.4pt,19.2pt" to="182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" strokecolor="#636466" strokeweight="1pt">
                <w10:wrap anchorx="page"/>
              </v:line>
            </w:pict>
          </mc:Fallback>
        </mc:AlternateConten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607424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“Great</w:t>
      </w:r>
      <w:r w:rsidR="00632567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, we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 xml:space="preserve"> look forward to seeing you </w:t>
      </w:r>
      <w:r w:rsidR="00632567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 xml:space="preserve">[Day and time.] </w:t>
      </w:r>
    </w:p>
    <w:p w:rsidR="00632567" w:rsidRPr="00607424" w:rsidRDefault="00FA66F3" w:rsidP="00DF6B58">
      <w:pPr>
        <w:pStyle w:val="BodyText"/>
        <w:spacing w:before="188" w:line="276" w:lineRule="auto"/>
        <w:ind w:left="3022" w:hanging="75"/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“</w:t>
      </w:r>
      <w:r w:rsidR="00632567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Melissa, w</w:t>
      </w:r>
      <w:r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r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elighted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at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ave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hosen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actic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6B7C01">
        <w:rPr>
          <w:rFonts w:asciiTheme="minorHAnsi" w:hAnsiTheme="minorHAnsi" w:cstheme="minorHAnsi"/>
          <w:color w:val="231F20"/>
          <w:w w:val="105"/>
          <w:sz w:val="22"/>
          <w:szCs w:val="22"/>
        </w:rPr>
        <w:t>Emsculpt</w:t>
      </w:r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reatment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.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an’t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ait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n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>[date and time.]”</w:t>
      </w:r>
    </w:p>
    <w:p w:rsidR="003258DB" w:rsidRPr="00EA37B9" w:rsidRDefault="00632567" w:rsidP="00DF6B58">
      <w:pPr>
        <w:spacing w:line="276" w:lineRule="auto"/>
        <w:rPr>
          <w:rFonts w:asciiTheme="minorHAnsi" w:hAnsiTheme="minorHAnsi" w:cstheme="minorHAnsi"/>
          <w:color w:val="231F20"/>
          <w:spacing w:val="-12"/>
          <w:w w:val="105"/>
        </w:rPr>
      </w:pPr>
      <w:r w:rsidRPr="00EA37B9">
        <w:rPr>
          <w:rFonts w:asciiTheme="minorHAnsi" w:hAnsiTheme="minorHAnsi" w:cstheme="minorHAnsi"/>
          <w:color w:val="231F20"/>
          <w:spacing w:val="-12"/>
          <w:w w:val="105"/>
        </w:rPr>
        <w:br w:type="page"/>
      </w:r>
    </w:p>
    <w:p w:rsidR="00C12D60" w:rsidRPr="00EA37B9" w:rsidRDefault="003258DB" w:rsidP="00DF6B58">
      <w:pPr>
        <w:tabs>
          <w:tab w:val="left" w:pos="10607"/>
        </w:tabs>
        <w:spacing w:before="102" w:line="276" w:lineRule="auto"/>
        <w:ind w:left="16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 xml:space="preserve">ANSWERS TO </w:t>
      </w:r>
      <w:r w:rsidR="00FA66F3" w:rsidRPr="00EA37B9">
        <w:rPr>
          <w:rFonts w:asciiTheme="minorHAnsi" w:hAnsiTheme="minorHAnsi" w:cstheme="minorHAnsi"/>
          <w:color w:val="FFFFFF"/>
          <w:spacing w:val="2"/>
          <w:w w:val="95"/>
          <w:sz w:val="40"/>
          <w:shd w:val="clear" w:color="auto" w:fill="00A4E4"/>
        </w:rPr>
        <w:t xml:space="preserve">FREQUENTLY </w:t>
      </w:r>
      <w:r w:rsidR="00FA66F3" w:rsidRPr="00EA37B9">
        <w:rPr>
          <w:rFonts w:asciiTheme="minorHAnsi" w:hAnsiTheme="minorHAnsi" w:cstheme="minorHAnsi"/>
          <w:color w:val="FFFFFF"/>
          <w:spacing w:val="4"/>
          <w:w w:val="95"/>
          <w:sz w:val="40"/>
          <w:shd w:val="clear" w:color="auto" w:fill="00A4E4"/>
        </w:rPr>
        <w:t>ASKED</w:t>
      </w:r>
      <w:r w:rsidR="00FA66F3" w:rsidRPr="00EA37B9">
        <w:rPr>
          <w:rFonts w:asciiTheme="minorHAnsi" w:hAnsiTheme="minorHAnsi" w:cstheme="minorHAnsi"/>
          <w:color w:val="FFFFFF"/>
          <w:spacing w:val="-24"/>
          <w:w w:val="95"/>
          <w:sz w:val="40"/>
          <w:shd w:val="clear" w:color="auto" w:fill="00A4E4"/>
        </w:rPr>
        <w:t xml:space="preserve"> </w:t>
      </w:r>
      <w:r w:rsidRPr="00EA37B9">
        <w:rPr>
          <w:rFonts w:asciiTheme="minorHAnsi" w:hAnsiTheme="minorHAnsi" w:cstheme="minorHAnsi"/>
          <w:color w:val="FFFFFF"/>
          <w:spacing w:val="5"/>
          <w:w w:val="95"/>
          <w:sz w:val="40"/>
          <w:shd w:val="clear" w:color="auto" w:fill="00A4E4"/>
        </w:rPr>
        <w:t xml:space="preserve">QUESTIONS           </w:t>
      </w:r>
    </w:p>
    <w:p w:rsidR="00C12D60" w:rsidRPr="00EA37B9" w:rsidRDefault="00C12D60" w:rsidP="00DF6B58">
      <w:pPr>
        <w:pStyle w:val="BodyText"/>
        <w:spacing w:before="10" w:line="276" w:lineRule="auto"/>
        <w:rPr>
          <w:rFonts w:asciiTheme="minorHAnsi" w:hAnsiTheme="minorHAnsi" w:cstheme="minorHAnsi"/>
          <w:i w:val="0"/>
          <w:sz w:val="13"/>
        </w:rPr>
      </w:pPr>
    </w:p>
    <w:p w:rsidR="00C12D60" w:rsidRPr="00EA37B9" w:rsidRDefault="00FA66F3" w:rsidP="00DF6B58">
      <w:pPr>
        <w:pStyle w:val="Heading1"/>
        <w:spacing w:before="104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8"/>
          <w:lang w:bidi="ar-SA"/>
        </w:rPr>
        <w:drawing>
          <wp:inline distT="0" distB="0" distL="0" distR="0" wp14:anchorId="690F140F" wp14:editId="02817CC3">
            <wp:extent cx="174244" cy="174244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AT IS</w:t>
      </w:r>
      <w:r w:rsidRPr="00EA37B9">
        <w:rPr>
          <w:rFonts w:asciiTheme="minorHAnsi" w:hAnsiTheme="minorHAnsi" w:cstheme="minorHAnsi"/>
          <w:color w:val="00A4E4"/>
          <w:spacing w:val="-14"/>
        </w:rPr>
        <w:t xml:space="preserve"> </w:t>
      </w:r>
      <w:r w:rsidR="006B7C01">
        <w:rPr>
          <w:rFonts w:asciiTheme="minorHAnsi" w:hAnsiTheme="minorHAnsi" w:cstheme="minorHAnsi"/>
          <w:color w:val="00A4E4"/>
        </w:rPr>
        <w:t>EMSCULPT</w:t>
      </w:r>
      <w:r w:rsidRPr="00EA37B9">
        <w:rPr>
          <w:rFonts w:asciiTheme="minorHAnsi" w:hAnsiTheme="minorHAnsi" w:cstheme="minorHAnsi"/>
          <w:color w:val="00A4E4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00A4E4"/>
        </w:rPr>
        <w:t>?</w:t>
      </w:r>
    </w:p>
    <w:p w:rsidR="00C12D60" w:rsidRPr="00EA37B9" w:rsidRDefault="00FA66F3" w:rsidP="00DF6B58">
      <w:pPr>
        <w:pStyle w:val="Heading2"/>
        <w:spacing w:before="1" w:line="276" w:lineRule="auto"/>
        <w:ind w:left="52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Rehearse a 15-second “elevator pitch”, such as:</w:t>
      </w:r>
    </w:p>
    <w:p w:rsidR="00C12D60" w:rsidRDefault="00FA66F3" w:rsidP="00536446">
      <w:pPr>
        <w:pStyle w:val="BodyText"/>
        <w:numPr>
          <w:ilvl w:val="0"/>
          <w:numId w:val="14"/>
        </w:numPr>
        <w:spacing w:before="93" w:line="276" w:lineRule="auto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>“</w:t>
      </w:r>
      <w:r w:rsidR="006B7C01">
        <w:rPr>
          <w:rFonts w:asciiTheme="minorHAnsi" w:hAnsiTheme="minorHAnsi" w:cstheme="minorHAnsi"/>
          <w:color w:val="231F20"/>
          <w:w w:val="105"/>
        </w:rPr>
        <w:t>Emsculpt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231F20"/>
          <w:spacing w:val="-11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="00536446">
        <w:rPr>
          <w:rFonts w:asciiTheme="minorHAnsi" w:hAnsiTheme="minorHAnsi" w:cstheme="minorHAnsi"/>
          <w:color w:val="231F20"/>
          <w:w w:val="105"/>
        </w:rPr>
        <w:t xml:space="preserve">revolutionary body contouring treatment that reduces fat and builds muscle. It is painless and requires no downtime. </w:t>
      </w:r>
    </w:p>
    <w:p w:rsidR="00536446" w:rsidRDefault="00536446" w:rsidP="00536446">
      <w:pPr>
        <w:pStyle w:val="BodyText"/>
        <w:spacing w:before="93" w:line="276" w:lineRule="auto"/>
        <w:ind w:left="720"/>
        <w:rPr>
          <w:rFonts w:asciiTheme="minorHAnsi" w:hAnsiTheme="minorHAnsi" w:cstheme="minorHAnsi"/>
          <w:color w:val="231F20"/>
          <w:w w:val="105"/>
        </w:rPr>
      </w:pPr>
      <w:r>
        <w:rPr>
          <w:rFonts w:asciiTheme="minorHAnsi" w:hAnsiTheme="minorHAnsi" w:cstheme="minorHAnsi"/>
          <w:color w:val="231F20"/>
          <w:w w:val="105"/>
        </w:rPr>
        <w:t>-or-</w:t>
      </w:r>
    </w:p>
    <w:p w:rsidR="00536446" w:rsidRPr="00536446" w:rsidRDefault="00536446" w:rsidP="00536446">
      <w:pPr>
        <w:pStyle w:val="BodyText"/>
        <w:numPr>
          <w:ilvl w:val="0"/>
          <w:numId w:val="14"/>
        </w:numPr>
        <w:spacing w:before="93" w:line="276" w:lineRule="auto"/>
      </w:pPr>
      <w:r>
        <w:t>“</w:t>
      </w:r>
      <w:r w:rsidRPr="00536446">
        <w:t>Emsculpt is the first FDA-cleared energy device approved to burn fat and build muscle mass. It’s a no-downtime, pain-free, non-surgical way to define the abs, lift the buttocks, and develop the arms and legs.</w:t>
      </w:r>
      <w:r>
        <w:t>”</w:t>
      </w:r>
    </w:p>
    <w:p w:rsidR="00536446" w:rsidRPr="00536446" w:rsidRDefault="00536446" w:rsidP="00536446">
      <w:pPr>
        <w:pStyle w:val="BodyText"/>
        <w:spacing w:before="93" w:line="276" w:lineRule="auto"/>
        <w:ind w:left="360"/>
        <w:rPr>
          <w:rFonts w:asciiTheme="minorHAnsi" w:hAnsiTheme="minorHAnsi" w:cstheme="minorHAnsi"/>
          <w:color w:val="231F20"/>
          <w:w w:val="105"/>
        </w:rPr>
      </w:pP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sz w:val="30"/>
        </w:rPr>
      </w:pPr>
    </w:p>
    <w:p w:rsidR="00C12D60" w:rsidRPr="00EA37B9" w:rsidRDefault="00FA66F3" w:rsidP="00DF6B58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4CA32A3B" wp14:editId="2A980362">
            <wp:extent cx="174244" cy="174244"/>
            <wp:effectExtent l="0" t="0" r="0" b="0"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IF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PATIEN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SKS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BOU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“HOW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I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ORKS”:</w:t>
      </w:r>
    </w:p>
    <w:p w:rsidR="00C12D60" w:rsidRPr="00EA37B9" w:rsidRDefault="00FA66F3" w:rsidP="00DF6B58">
      <w:pPr>
        <w:pStyle w:val="Heading2"/>
        <w:spacing w:line="276" w:lineRule="auto"/>
        <w:ind w:left="52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Rehearse a 15-second “elevator pitch”, such as:</w:t>
      </w:r>
    </w:p>
    <w:p w:rsidR="00C12D60" w:rsidRPr="00536446" w:rsidRDefault="00FA66F3" w:rsidP="00DF6B58">
      <w:pPr>
        <w:pStyle w:val="BodyText"/>
        <w:spacing w:before="93" w:line="276" w:lineRule="auto"/>
        <w:ind w:left="525" w:hanging="366"/>
      </w:pP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24C69A4C" wp14:editId="721A2B53">
            <wp:extent cx="174244" cy="174244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</w:t>
      </w:r>
      <w:r w:rsidR="00536446" w:rsidRPr="00536446">
        <w:t>Emsculp utilizes electromagnetic energy to cause super powerful muscle contractions. These muscle contractions strengthen the tissue and also disrupt surrounding fat cells. The result is bigger, stronger muscles and a reduction in fat.</w:t>
      </w:r>
      <w:r w:rsidR="00536446">
        <w:t xml:space="preserve">  </w:t>
      </w:r>
    </w:p>
    <w:p w:rsidR="00C12D60" w:rsidRPr="00EA37B9" w:rsidRDefault="00C12D60" w:rsidP="00DF6B58">
      <w:pPr>
        <w:pStyle w:val="BodyText"/>
        <w:spacing w:line="276" w:lineRule="auto"/>
        <w:ind w:left="8148"/>
        <w:rPr>
          <w:rFonts w:asciiTheme="minorHAnsi" w:hAnsiTheme="minorHAnsi" w:cstheme="minorHAnsi"/>
          <w:i w:val="0"/>
        </w:rPr>
      </w:pPr>
    </w:p>
    <w:p w:rsidR="00C12D60" w:rsidRPr="00EA37B9" w:rsidRDefault="00C12D60" w:rsidP="00DF6B58">
      <w:pPr>
        <w:pStyle w:val="BodyText"/>
        <w:spacing w:before="4" w:line="276" w:lineRule="auto"/>
        <w:rPr>
          <w:rFonts w:asciiTheme="minorHAnsi" w:hAnsiTheme="minorHAnsi" w:cstheme="minorHAnsi"/>
          <w:sz w:val="13"/>
        </w:rPr>
      </w:pPr>
    </w:p>
    <w:p w:rsidR="00C12D60" w:rsidRPr="00EA37B9" w:rsidRDefault="00FA66F3" w:rsidP="00DF6B58">
      <w:pPr>
        <w:pStyle w:val="Heading1"/>
        <w:spacing w:before="97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1DE38259" wp14:editId="3C0C4801">
            <wp:extent cx="174244" cy="174244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AT’S THE</w:t>
      </w:r>
      <w:r w:rsidRPr="00EA37B9">
        <w:rPr>
          <w:rFonts w:asciiTheme="minorHAnsi" w:hAnsiTheme="minorHAnsi" w:cstheme="minorHAnsi"/>
          <w:color w:val="00A4E4"/>
          <w:spacing w:val="-13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COST?</w:t>
      </w:r>
    </w:p>
    <w:p w:rsidR="00C12D60" w:rsidRPr="00EA37B9" w:rsidRDefault="00FA66F3" w:rsidP="00DF6B58">
      <w:pPr>
        <w:pStyle w:val="Heading2"/>
        <w:spacing w:line="276" w:lineRule="auto"/>
        <w:ind w:left="527" w:right="241" w:hanging="6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spacing w:val="2"/>
          <w:w w:val="105"/>
        </w:rPr>
        <w:t>Co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is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be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iscussed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uring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sultatio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process;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void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versation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bou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co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o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phone. If not, then</w:t>
      </w:r>
      <w:r w:rsidRPr="00EA37B9">
        <w:rPr>
          <w:rFonts w:asciiTheme="minorHAnsi" w:hAnsiTheme="minorHAnsi" w:cstheme="minorHAnsi"/>
          <w:color w:val="00A4E4"/>
          <w:spacing w:val="-2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lain:</w:t>
      </w:r>
    </w:p>
    <w:p w:rsidR="00C12D60" w:rsidRPr="00EA37B9" w:rsidRDefault="00FA66F3" w:rsidP="00DF6B58">
      <w:pPr>
        <w:pStyle w:val="BodyText"/>
        <w:numPr>
          <w:ilvl w:val="0"/>
          <w:numId w:val="1"/>
        </w:numPr>
        <w:spacing w:before="63" w:line="276" w:lineRule="auto"/>
        <w:ind w:right="496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>“</w:t>
      </w:r>
      <w:r w:rsidR="006B7C01">
        <w:rPr>
          <w:rFonts w:asciiTheme="minorHAnsi" w:hAnsiTheme="minorHAnsi" w:cstheme="minorHAnsi"/>
          <w:color w:val="231F20"/>
          <w:w w:val="105"/>
        </w:rPr>
        <w:t>Emsculpt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is a highly customized procedure, and I would not be able to quote </w:t>
      </w:r>
      <w:r w:rsidR="00643463">
        <w:rPr>
          <w:rFonts w:asciiTheme="minorHAnsi" w:hAnsiTheme="minorHAnsi" w:cstheme="minorHAnsi"/>
          <w:color w:val="231F20"/>
          <w:w w:val="105"/>
        </w:rPr>
        <w:t xml:space="preserve">a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price over the phone without our </w:t>
      </w:r>
      <w:r w:rsidR="006B7C01">
        <w:rPr>
          <w:rFonts w:asciiTheme="minorHAnsi" w:hAnsiTheme="minorHAnsi" w:cstheme="minorHAnsi"/>
          <w:color w:val="231F20"/>
          <w:w w:val="105"/>
        </w:rPr>
        <w:t>Emsculpt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Specialist assessing you first. </w:t>
      </w:r>
    </w:p>
    <w:p w:rsidR="006906E4" w:rsidRPr="00EA37B9" w:rsidRDefault="006906E4" w:rsidP="00DF6B58">
      <w:pPr>
        <w:pStyle w:val="BodyText"/>
        <w:numPr>
          <w:ilvl w:val="0"/>
          <w:numId w:val="1"/>
        </w:numPr>
        <w:spacing w:before="63" w:line="276" w:lineRule="auto"/>
        <w:ind w:right="496"/>
        <w:rPr>
          <w:rFonts w:asciiTheme="minorHAnsi" w:hAnsiTheme="minorHAnsi" w:cstheme="minorHAnsi"/>
          <w:i w:val="0"/>
          <w:color w:val="00A4E4"/>
        </w:rPr>
      </w:pPr>
      <w:r w:rsidRPr="00EA37B9">
        <w:rPr>
          <w:rFonts w:asciiTheme="minorHAnsi" w:hAnsiTheme="minorHAnsi" w:cstheme="minorHAnsi"/>
          <w:i w:val="0"/>
          <w:color w:val="00A4E4"/>
        </w:rPr>
        <w:t xml:space="preserve">Some people call numerous </w:t>
      </w:r>
      <w:r w:rsidR="00607424">
        <w:rPr>
          <w:rFonts w:asciiTheme="minorHAnsi" w:hAnsiTheme="minorHAnsi" w:cstheme="minorHAnsi"/>
          <w:i w:val="0"/>
          <w:color w:val="00A4E4"/>
        </w:rPr>
        <w:t>practices to find the cheapest quote</w:t>
      </w:r>
      <w:r w:rsidRPr="00EA37B9">
        <w:rPr>
          <w:rFonts w:asciiTheme="minorHAnsi" w:hAnsiTheme="minorHAnsi" w:cstheme="minorHAnsi"/>
          <w:i w:val="0"/>
          <w:color w:val="00A4E4"/>
        </w:rPr>
        <w:t>. Don’t los</w:t>
      </w:r>
      <w:r w:rsidR="0061293E" w:rsidRPr="00EA37B9">
        <w:rPr>
          <w:rFonts w:asciiTheme="minorHAnsi" w:hAnsiTheme="minorHAnsi" w:cstheme="minorHAnsi"/>
          <w:i w:val="0"/>
          <w:color w:val="00A4E4"/>
        </w:rPr>
        <w:t>e</w:t>
      </w:r>
      <w:r w:rsidRPr="00EA37B9">
        <w:rPr>
          <w:rFonts w:asciiTheme="minorHAnsi" w:hAnsiTheme="minorHAnsi" w:cstheme="minorHAnsi"/>
          <w:i w:val="0"/>
          <w:color w:val="00A4E4"/>
        </w:rPr>
        <w:t xml:space="preserve"> a potential customer because you won</w:t>
      </w:r>
      <w:r w:rsidR="0061293E" w:rsidRPr="00EA37B9">
        <w:rPr>
          <w:rFonts w:asciiTheme="minorHAnsi" w:hAnsiTheme="minorHAnsi" w:cstheme="minorHAnsi"/>
          <w:i w:val="0"/>
          <w:color w:val="00A4E4"/>
        </w:rPr>
        <w:t>’</w:t>
      </w:r>
      <w:r w:rsidRPr="00EA37B9">
        <w:rPr>
          <w:rFonts w:asciiTheme="minorHAnsi" w:hAnsiTheme="minorHAnsi" w:cstheme="minorHAnsi"/>
          <w:i w:val="0"/>
          <w:color w:val="00A4E4"/>
        </w:rPr>
        <w:t>t quote them over the phone. If the caller asks more than once or says the</w:t>
      </w:r>
      <w:r w:rsidR="00607424">
        <w:rPr>
          <w:rFonts w:asciiTheme="minorHAnsi" w:hAnsiTheme="minorHAnsi" w:cstheme="minorHAnsi"/>
          <w:i w:val="0"/>
          <w:color w:val="00A4E4"/>
        </w:rPr>
        <w:t>y</w:t>
      </w:r>
      <w:r w:rsidRPr="00EA37B9">
        <w:rPr>
          <w:rFonts w:asciiTheme="minorHAnsi" w:hAnsiTheme="minorHAnsi" w:cstheme="minorHAnsi"/>
          <w:i w:val="0"/>
          <w:color w:val="00A4E4"/>
        </w:rPr>
        <w:t xml:space="preserve"> are price shopping</w:t>
      </w:r>
      <w:r w:rsidR="00607424">
        <w:rPr>
          <w:rFonts w:asciiTheme="minorHAnsi" w:hAnsiTheme="minorHAnsi" w:cstheme="minorHAnsi"/>
          <w:i w:val="0"/>
          <w:color w:val="00A4E4"/>
        </w:rPr>
        <w:t>, give them a price</w:t>
      </w:r>
      <w:r w:rsidR="0061293E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for a single treatment</w:t>
      </w:r>
      <w:r w:rsidR="00536446">
        <w:rPr>
          <w:rFonts w:asciiTheme="minorHAnsi" w:hAnsiTheme="minorHAnsi" w:cstheme="minorHAnsi"/>
          <w:i w:val="0"/>
          <w:color w:val="00A4E4"/>
          <w:w w:val="105"/>
        </w:rPr>
        <w:t xml:space="preserve">. </w:t>
      </w:r>
      <w:r w:rsidR="0061293E" w:rsidRPr="00EA37B9">
        <w:rPr>
          <w:rFonts w:asciiTheme="minorHAnsi" w:hAnsiTheme="minorHAnsi" w:cstheme="minorHAnsi"/>
          <w:i w:val="0"/>
          <w:color w:val="00A4E4"/>
          <w:w w:val="105"/>
        </w:rPr>
        <w:t>Follow up the cost with a deal or special or some other kind of incentive.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</w:t>
      </w:r>
      <w:r w:rsidR="00607424">
        <w:rPr>
          <w:rFonts w:asciiTheme="minorHAnsi" w:hAnsiTheme="minorHAnsi" w:cstheme="minorHAnsi"/>
          <w:i w:val="0"/>
          <w:color w:val="00A4E4"/>
          <w:w w:val="105"/>
        </w:rPr>
        <w:t>Do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not give price ranges. People will only remember the higher price. Quot</w:t>
      </w:r>
      <w:r w:rsidR="00536446">
        <w:rPr>
          <w:rFonts w:asciiTheme="minorHAnsi" w:hAnsiTheme="minorHAnsi" w:cstheme="minorHAnsi"/>
          <w:i w:val="0"/>
          <w:color w:val="00A4E4"/>
          <w:w w:val="105"/>
        </w:rPr>
        <w:t>e the least expensive price (a single treatment.)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 </w:t>
      </w:r>
    </w:p>
    <w:p w:rsidR="0061293E" w:rsidRPr="00EA37B9" w:rsidRDefault="0061293E" w:rsidP="00DF6B58">
      <w:pPr>
        <w:pStyle w:val="BodyText"/>
        <w:spacing w:before="63" w:line="276" w:lineRule="auto"/>
        <w:ind w:left="720" w:right="496"/>
        <w:rPr>
          <w:rFonts w:asciiTheme="minorHAnsi" w:hAnsiTheme="minorHAnsi" w:cstheme="minorHAnsi"/>
          <w:i w:val="0"/>
          <w:color w:val="00A4E4"/>
        </w:rPr>
      </w:pPr>
    </w:p>
    <w:p w:rsidR="0061293E" w:rsidRPr="00EA37B9" w:rsidRDefault="0061293E" w:rsidP="00DF6B58">
      <w:pPr>
        <w:pStyle w:val="ListParagraph"/>
        <w:numPr>
          <w:ilvl w:val="0"/>
          <w:numId w:val="1"/>
        </w:numPr>
        <w:tabs>
          <w:tab w:val="left" w:pos="690"/>
        </w:tabs>
        <w:spacing w:before="63" w:line="276" w:lineRule="auto"/>
        <w:ind w:right="496"/>
        <w:rPr>
          <w:rFonts w:asciiTheme="minorHAnsi" w:hAnsiTheme="minorHAnsi" w:cstheme="minorHAnsi"/>
          <w:i/>
        </w:rPr>
      </w:pP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“Th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nitial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cos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of</w:t>
      </w:r>
      <w:r w:rsidRPr="00EA37B9">
        <w:rPr>
          <w:rFonts w:asciiTheme="minorHAnsi" w:hAnsiTheme="minorHAnsi" w:cstheme="minorHAnsi"/>
          <w:i/>
          <w:color w:val="666766"/>
          <w:spacing w:val="-8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a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single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reatmen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s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$xxxx,</w:t>
      </w:r>
      <w:r w:rsidRPr="00EA37B9">
        <w:rPr>
          <w:rFonts w:asciiTheme="minorHAnsi" w:hAnsiTheme="minorHAnsi" w:cstheme="minorHAnsi"/>
          <w:i/>
          <w:color w:val="666766"/>
          <w:spacing w:val="-18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bu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her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s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a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discoun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offered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based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upon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h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 xml:space="preserve">treatment package.” </w:t>
      </w:r>
    </w:p>
    <w:p w:rsidR="00C12D60" w:rsidRPr="00EA37B9" w:rsidRDefault="00C12D60" w:rsidP="00DF6B58">
      <w:pPr>
        <w:pStyle w:val="BodyText"/>
        <w:spacing w:line="276" w:lineRule="auto"/>
        <w:rPr>
          <w:rFonts w:asciiTheme="minorHAnsi" w:hAnsiTheme="minorHAnsi" w:cstheme="minorHAnsi"/>
          <w:sz w:val="29"/>
        </w:rPr>
      </w:pPr>
    </w:p>
    <w:p w:rsidR="00C12D60" w:rsidRPr="00EA37B9" w:rsidRDefault="00FA66F3" w:rsidP="00DF6B58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6ADE7D43" wp14:editId="74786049">
            <wp:extent cx="174244" cy="174244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 xml:space="preserve">HOW </w:t>
      </w:r>
      <w:r w:rsidRPr="00EA37B9">
        <w:rPr>
          <w:rFonts w:asciiTheme="minorHAnsi" w:hAnsiTheme="minorHAnsi" w:cstheme="minorHAnsi"/>
          <w:color w:val="00A4E4"/>
          <w:spacing w:val="2"/>
        </w:rPr>
        <w:t xml:space="preserve">MANY </w:t>
      </w:r>
      <w:r w:rsidRPr="00EA37B9">
        <w:rPr>
          <w:rFonts w:asciiTheme="minorHAnsi" w:hAnsiTheme="minorHAnsi" w:cstheme="minorHAnsi"/>
          <w:color w:val="00A4E4"/>
        </w:rPr>
        <w:t>TREATMENTS DO I</w:t>
      </w:r>
      <w:r w:rsidRPr="00EA37B9">
        <w:rPr>
          <w:rFonts w:asciiTheme="minorHAnsi" w:hAnsiTheme="minorHAnsi" w:cstheme="minorHAnsi"/>
          <w:color w:val="00A4E4"/>
          <w:spacing w:val="-32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NEED?</w:t>
      </w:r>
    </w:p>
    <w:p w:rsidR="00C12D60" w:rsidRPr="00EA37B9" w:rsidRDefault="00FA66F3" w:rsidP="00DF6B58">
      <w:pPr>
        <w:pStyle w:val="Heading2"/>
        <w:spacing w:line="276" w:lineRule="auto"/>
        <w:ind w:left="529" w:right="153" w:hanging="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 xml:space="preserve">Do not perform the consultation over the phone! Instead, re-focus the patient to discuss this question with the </w:t>
      </w:r>
      <w:r w:rsidR="006B7C01">
        <w:rPr>
          <w:rFonts w:asciiTheme="minorHAnsi" w:hAnsiTheme="minorHAnsi" w:cstheme="minorHAnsi"/>
          <w:color w:val="00A4E4"/>
          <w:w w:val="105"/>
        </w:rPr>
        <w:t>Emsculpt</w:t>
      </w:r>
      <w:r w:rsidRPr="00EA37B9">
        <w:rPr>
          <w:rFonts w:asciiTheme="minorHAnsi" w:hAnsiTheme="minorHAnsi" w:cstheme="minorHAnsi"/>
          <w:color w:val="00A4E4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00A4E4"/>
          <w:w w:val="105"/>
        </w:rPr>
        <w:t>Specialist.</w:t>
      </w:r>
    </w:p>
    <w:p w:rsidR="00536446" w:rsidRDefault="00FA66F3" w:rsidP="00536446">
      <w:pPr>
        <w:pStyle w:val="BodyText"/>
        <w:numPr>
          <w:ilvl w:val="0"/>
          <w:numId w:val="15"/>
        </w:numPr>
        <w:spacing w:before="63" w:line="276" w:lineRule="auto"/>
        <w:ind w:right="798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spacing w:val="2"/>
          <w:w w:val="105"/>
        </w:rPr>
        <w:t>“That’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grea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question.</w:t>
      </w:r>
      <w:r w:rsidR="00FA0D98">
        <w:rPr>
          <w:rFonts w:asciiTheme="minorHAnsi" w:hAnsiTheme="minorHAnsi" w:cstheme="minorHAnsi"/>
          <w:color w:val="231F20"/>
          <w:w w:val="105"/>
        </w:rPr>
        <w:t xml:space="preserve"> Honestly, it depends on a lot of individual factors.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="006B7C01">
        <w:rPr>
          <w:rFonts w:asciiTheme="minorHAnsi" w:hAnsiTheme="minorHAnsi" w:cstheme="minorHAnsi"/>
          <w:color w:val="231F20"/>
          <w:w w:val="105"/>
        </w:rPr>
        <w:t>Emsculpt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231F20"/>
          <w:spacing w:val="-10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Specialis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spacing w:val="2"/>
          <w:w w:val="105"/>
        </w:rPr>
        <w:t>exper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d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r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better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prepared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o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swer your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="00FA0D98">
        <w:rPr>
          <w:rFonts w:asciiTheme="minorHAnsi" w:hAnsiTheme="minorHAnsi" w:cstheme="minorHAnsi"/>
          <w:color w:val="231F20"/>
          <w:w w:val="105"/>
        </w:rPr>
        <w:t>questions.”</w:t>
      </w:r>
    </w:p>
    <w:p w:rsidR="00536446" w:rsidRPr="00536446" w:rsidRDefault="00536446" w:rsidP="00536446">
      <w:pPr>
        <w:pStyle w:val="BodyText"/>
        <w:spacing w:before="63" w:line="276" w:lineRule="auto"/>
        <w:ind w:left="720" w:right="798"/>
        <w:rPr>
          <w:rFonts w:asciiTheme="minorHAnsi" w:hAnsiTheme="minorHAnsi" w:cstheme="minorHAnsi"/>
          <w:color w:val="231F20"/>
          <w:w w:val="105"/>
        </w:rPr>
      </w:pPr>
      <w:r w:rsidRPr="00536446">
        <w:rPr>
          <w:rFonts w:asciiTheme="minorHAnsi" w:hAnsiTheme="minorHAnsi" w:cstheme="minorHAnsi"/>
          <w:color w:val="231F20"/>
          <w:spacing w:val="2"/>
          <w:w w:val="105"/>
        </w:rPr>
        <w:t>-or</w:t>
      </w:r>
      <w:r>
        <w:rPr>
          <w:rFonts w:asciiTheme="minorHAnsi" w:hAnsiTheme="minorHAnsi" w:cstheme="minorHAnsi"/>
          <w:color w:val="231F20"/>
          <w:spacing w:val="2"/>
          <w:w w:val="105"/>
        </w:rPr>
        <w:t>-</w:t>
      </w:r>
    </w:p>
    <w:p w:rsidR="00536446" w:rsidRPr="00536446" w:rsidRDefault="00536446" w:rsidP="00536446">
      <w:pPr>
        <w:pStyle w:val="BodyText"/>
        <w:numPr>
          <w:ilvl w:val="0"/>
          <w:numId w:val="15"/>
        </w:numPr>
        <w:spacing w:before="63" w:line="276" w:lineRule="auto"/>
        <w:ind w:right="798"/>
        <w:rPr>
          <w:rFonts w:asciiTheme="minorHAnsi" w:hAnsiTheme="minorHAnsi" w:cstheme="minorHAnsi"/>
          <w:color w:val="231F20"/>
          <w:w w:val="105"/>
        </w:rPr>
      </w:pPr>
      <w:r>
        <w:rPr>
          <w:rFonts w:asciiTheme="minorHAnsi" w:hAnsiTheme="minorHAnsi" w:cstheme="minorHAnsi"/>
          <w:color w:val="231F20"/>
          <w:w w:val="105"/>
        </w:rPr>
        <w:t>“Most patients see results after one treatment. I elected for 4 treatments, spaced 2 to 3 days apart for optimal results.”</w:t>
      </w:r>
    </w:p>
    <w:p w:rsidR="00536446" w:rsidRPr="00EA37B9" w:rsidRDefault="00536446" w:rsidP="00536446">
      <w:pPr>
        <w:pStyle w:val="BodyText"/>
        <w:spacing w:before="63" w:line="276" w:lineRule="auto"/>
        <w:ind w:left="720" w:right="798"/>
        <w:rPr>
          <w:rFonts w:asciiTheme="minorHAnsi" w:hAnsiTheme="minorHAnsi" w:cstheme="minorHAnsi"/>
        </w:rPr>
      </w:pP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sz w:val="30"/>
        </w:rPr>
      </w:pPr>
    </w:p>
    <w:p w:rsidR="00C12D60" w:rsidRPr="00EA37B9" w:rsidRDefault="00FA66F3" w:rsidP="00DF6B58">
      <w:pPr>
        <w:pStyle w:val="Heading1"/>
        <w:spacing w:before="1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14D533CC" wp14:editId="5230D773">
            <wp:extent cx="174244" cy="174244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EN DO I SEE</w:t>
      </w:r>
      <w:r w:rsidRPr="00EA37B9">
        <w:rPr>
          <w:rFonts w:asciiTheme="minorHAnsi" w:hAnsiTheme="minorHAnsi" w:cstheme="minorHAnsi"/>
          <w:color w:val="00A4E4"/>
          <w:spacing w:val="-2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RESULTS?</w:t>
      </w:r>
    </w:p>
    <w:p w:rsidR="00C12D60" w:rsidRPr="00EA37B9" w:rsidRDefault="00FA66F3" w:rsidP="00DF6B58">
      <w:pPr>
        <w:pStyle w:val="Heading2"/>
        <w:spacing w:before="10" w:line="276" w:lineRule="auto"/>
        <w:ind w:right="241" w:hanging="19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This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is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grea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reason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o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nsure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a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Fron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esk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Staff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has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erienced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="006B7C01">
        <w:rPr>
          <w:rFonts w:asciiTheme="minorHAnsi" w:hAnsiTheme="minorHAnsi" w:cstheme="minorHAnsi"/>
          <w:color w:val="00A4E4"/>
          <w:w w:val="105"/>
        </w:rPr>
        <w:t>Emsculpt</w:t>
      </w:r>
      <w:r w:rsidRPr="00EA37B9">
        <w:rPr>
          <w:rFonts w:asciiTheme="minorHAnsi" w:hAnsiTheme="minorHAnsi" w:cstheme="minorHAnsi"/>
          <w:color w:val="00A4E4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00A4E4"/>
          <w:spacing w:val="-9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reatment.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y can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fidently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share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ir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ow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erience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nd/or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results,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such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s:</w:t>
      </w:r>
    </w:p>
    <w:p w:rsidR="00FA0D98" w:rsidRPr="00FA0D98" w:rsidRDefault="00FA0D98" w:rsidP="00FA0D98">
      <w:pPr>
        <w:pStyle w:val="BodyText"/>
        <w:numPr>
          <w:ilvl w:val="0"/>
          <w:numId w:val="13"/>
        </w:numPr>
        <w:spacing w:before="63" w:line="276" w:lineRule="auto"/>
        <w:rPr>
          <w:rFonts w:asciiTheme="minorHAnsi" w:hAnsiTheme="minorHAnsi" w:cstheme="minorHAnsi"/>
          <w:sz w:val="30"/>
        </w:rPr>
      </w:pPr>
      <w:r>
        <w:rPr>
          <w:rFonts w:asciiTheme="minorHAnsi" w:hAnsiTheme="minorHAnsi" w:cstheme="minorHAnsi"/>
          <w:color w:val="231F20"/>
          <w:w w:val="105"/>
        </w:rPr>
        <w:t>“My core felt stronger almost immediately. I began to see added definition about 4 weeks after my treatment.</w:t>
      </w:r>
    </w:p>
    <w:p w:rsidR="00C12D60" w:rsidRPr="00EA37B9" w:rsidRDefault="00FA0D98" w:rsidP="00FA0D98">
      <w:pPr>
        <w:pStyle w:val="BodyText"/>
        <w:spacing w:before="63" w:line="276" w:lineRule="auto"/>
        <w:ind w:left="720"/>
        <w:rPr>
          <w:rFonts w:asciiTheme="minorHAnsi" w:hAnsiTheme="minorHAnsi" w:cstheme="minorHAnsi"/>
          <w:sz w:val="30"/>
        </w:rPr>
      </w:pPr>
      <w:r w:rsidRPr="00EA37B9">
        <w:rPr>
          <w:rFonts w:asciiTheme="minorHAnsi" w:hAnsiTheme="minorHAnsi" w:cstheme="minorHAnsi"/>
          <w:sz w:val="30"/>
        </w:rPr>
        <w:t xml:space="preserve"> </w:t>
      </w:r>
    </w:p>
    <w:p w:rsidR="002A76FD" w:rsidRPr="00EA37B9" w:rsidRDefault="00542577" w:rsidP="00DF6B58">
      <w:pPr>
        <w:pStyle w:val="Heading1"/>
        <w:spacing w:line="276" w:lineRule="auto"/>
        <w:rPr>
          <w:rFonts w:asciiTheme="minorHAnsi" w:hAnsiTheme="minorHAnsi" w:cstheme="minorHAnsi"/>
          <w:color w:val="00A4E4"/>
        </w:rPr>
      </w:pPr>
      <w:r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68C1DEAF" wp14:editId="7088C7A6">
            <wp:extent cx="171450" cy="171450"/>
            <wp:effectExtent l="0" t="0" r="0" b="0"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66F3" w:rsidRPr="00EA37B9">
        <w:rPr>
          <w:rFonts w:asciiTheme="minorHAnsi" w:hAnsiTheme="minorHAnsi" w:cstheme="minorHAnsi"/>
          <w:b w:val="0"/>
        </w:rPr>
        <w:t xml:space="preserve"> </w:t>
      </w:r>
      <w:r w:rsidR="00FA66F3"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="00FA66F3" w:rsidRPr="00EA37B9">
        <w:rPr>
          <w:rFonts w:asciiTheme="minorHAnsi" w:hAnsiTheme="minorHAnsi" w:cstheme="minorHAnsi"/>
          <w:color w:val="00A4E4"/>
        </w:rPr>
        <w:t xml:space="preserve">IS THERE </w:t>
      </w:r>
      <w:r w:rsidR="00FA66F3" w:rsidRPr="00EA37B9">
        <w:rPr>
          <w:rFonts w:asciiTheme="minorHAnsi" w:hAnsiTheme="minorHAnsi" w:cstheme="minorHAnsi"/>
          <w:color w:val="00A4E4"/>
          <w:spacing w:val="2"/>
        </w:rPr>
        <w:t xml:space="preserve">ANY </w:t>
      </w:r>
      <w:r w:rsidR="00FA66F3" w:rsidRPr="00EA37B9">
        <w:rPr>
          <w:rFonts w:asciiTheme="minorHAnsi" w:hAnsiTheme="minorHAnsi" w:cstheme="minorHAnsi"/>
          <w:color w:val="00A4E4"/>
        </w:rPr>
        <w:t>PAIN OR</w:t>
      </w:r>
      <w:r w:rsidR="00FA66F3" w:rsidRPr="00EA37B9">
        <w:rPr>
          <w:rFonts w:asciiTheme="minorHAnsi" w:hAnsiTheme="minorHAnsi" w:cstheme="minorHAnsi"/>
          <w:color w:val="00A4E4"/>
          <w:spacing w:val="-34"/>
        </w:rPr>
        <w:t xml:space="preserve"> </w:t>
      </w:r>
      <w:r w:rsidR="00FA66F3" w:rsidRPr="00EA37B9">
        <w:rPr>
          <w:rFonts w:asciiTheme="minorHAnsi" w:hAnsiTheme="minorHAnsi" w:cstheme="minorHAnsi"/>
          <w:color w:val="00A4E4"/>
        </w:rPr>
        <w:t>DOWNTIME?</w:t>
      </w:r>
    </w:p>
    <w:p w:rsidR="002A76FD" w:rsidRPr="00EA37B9" w:rsidRDefault="0061293E" w:rsidP="00DF6B58">
      <w:pPr>
        <w:pStyle w:val="Heading1"/>
        <w:spacing w:line="276" w:lineRule="auto"/>
        <w:ind w:left="496"/>
        <w:rPr>
          <w:rFonts w:asciiTheme="minorHAnsi" w:hAnsiTheme="minorHAnsi" w:cstheme="minorHAnsi"/>
          <w:b w:val="0"/>
          <w:color w:val="00A4E4"/>
        </w:rPr>
      </w:pPr>
      <w:r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Again, another reason to make sure the receptionist has received the </w:t>
      </w:r>
      <w:r w:rsidR="006B7C01">
        <w:rPr>
          <w:rFonts w:asciiTheme="minorHAnsi" w:hAnsiTheme="minorHAnsi" w:cstheme="minorHAnsi"/>
          <w:b w:val="0"/>
          <w:color w:val="00A4E4"/>
          <w:spacing w:val="-11"/>
          <w:w w:val="105"/>
        </w:rPr>
        <w:t>Emsculpt</w:t>
      </w:r>
      <w:r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treatment. </w:t>
      </w:r>
      <w:r w:rsidR="002A76FD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I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f there is some luxury that distinguishes your </w:t>
      </w:r>
      <w:r w:rsidR="006B7C01">
        <w:rPr>
          <w:rFonts w:asciiTheme="minorHAnsi" w:hAnsiTheme="minorHAnsi" w:cstheme="minorHAnsi"/>
          <w:b w:val="0"/>
          <w:color w:val="00A4E4"/>
          <w:spacing w:val="-11"/>
          <w:w w:val="105"/>
        </w:rPr>
        <w:t>Emsculpt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</w:t>
      </w:r>
      <w:r w:rsidR="0060742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treatment,</w:t>
      </w:r>
      <w:r w:rsidR="00607424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room or process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, feel free to a</w:t>
      </w:r>
      <w:r w:rsidR="002A76FD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dd that detail into the answer.</w:t>
      </w:r>
    </w:p>
    <w:p w:rsidR="002A76FD" w:rsidRPr="00EA37B9" w:rsidRDefault="002A76FD" w:rsidP="00DF6B58">
      <w:pPr>
        <w:pStyle w:val="BodyText"/>
        <w:spacing w:before="63" w:line="276" w:lineRule="auto"/>
        <w:rPr>
          <w:rFonts w:asciiTheme="minorHAnsi" w:hAnsiTheme="minorHAnsi" w:cstheme="minorHAnsi"/>
          <w:i w:val="0"/>
          <w:color w:val="231F20"/>
          <w:w w:val="105"/>
        </w:rPr>
      </w:pPr>
      <w:r w:rsidRPr="00EA37B9">
        <w:rPr>
          <w:rFonts w:asciiTheme="minorHAnsi" w:hAnsiTheme="minorHAnsi" w:cstheme="minorHAnsi"/>
          <w:i w:val="0"/>
          <w:color w:val="231F20"/>
          <w:w w:val="105"/>
        </w:rPr>
        <w:t xml:space="preserve">        </w:t>
      </w:r>
    </w:p>
    <w:p w:rsidR="00C12D60" w:rsidRPr="00EA37B9" w:rsidRDefault="002A76FD" w:rsidP="00FA0D98">
      <w:pPr>
        <w:pStyle w:val="BodyText"/>
        <w:spacing w:before="63" w:line="276" w:lineRule="auto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 xml:space="preserve">      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“</w:t>
      </w:r>
      <w:r w:rsidR="00FA0D98">
        <w:rPr>
          <w:rFonts w:asciiTheme="minorHAnsi" w:hAnsiTheme="minorHAnsi" w:cstheme="minorHAnsi"/>
          <w:color w:val="231F20"/>
          <w:w w:val="105"/>
        </w:rPr>
        <w:t>My treatment wasn’t painful at all. You can feel your muscles contracting but it doesn’t hurt.</w:t>
      </w:r>
    </w:p>
    <w:p w:rsidR="002A76FD" w:rsidRPr="00EA37B9" w:rsidRDefault="002A76FD" w:rsidP="00DF6B58">
      <w:pPr>
        <w:pStyle w:val="BodyText"/>
        <w:spacing w:before="12" w:line="276" w:lineRule="auto"/>
        <w:ind w:left="463"/>
        <w:rPr>
          <w:rFonts w:asciiTheme="minorHAnsi" w:hAnsiTheme="minorHAnsi" w:cstheme="minorHAnsi"/>
          <w:color w:val="231F20"/>
          <w:w w:val="95"/>
        </w:rPr>
      </w:pPr>
    </w:p>
    <w:p w:rsidR="00C12D60" w:rsidRPr="00EA37B9" w:rsidRDefault="002A76FD" w:rsidP="00DF6B58">
      <w:pPr>
        <w:pStyle w:val="BodyText"/>
        <w:spacing w:before="12" w:line="276" w:lineRule="auto"/>
        <w:ind w:left="463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231F20"/>
          <w:w w:val="95"/>
        </w:rPr>
        <w:t xml:space="preserve">   </w:t>
      </w:r>
      <w:r w:rsidR="00FA66F3" w:rsidRPr="00EA37B9">
        <w:rPr>
          <w:rFonts w:asciiTheme="minorHAnsi" w:hAnsiTheme="minorHAnsi" w:cstheme="minorHAnsi"/>
          <w:color w:val="231F20"/>
          <w:w w:val="95"/>
        </w:rPr>
        <w:t>– and –</w:t>
      </w:r>
    </w:p>
    <w:p w:rsidR="002A76FD" w:rsidRPr="00EA37B9" w:rsidRDefault="002A76FD" w:rsidP="00DF6B58">
      <w:pPr>
        <w:pStyle w:val="BodyText"/>
        <w:spacing w:before="30" w:line="276" w:lineRule="auto"/>
        <w:ind w:left="453"/>
        <w:rPr>
          <w:rFonts w:asciiTheme="minorHAnsi" w:hAnsiTheme="minorHAnsi" w:cstheme="minorHAnsi"/>
          <w:color w:val="231F20"/>
          <w:w w:val="105"/>
        </w:rPr>
      </w:pPr>
    </w:p>
    <w:p w:rsidR="00FA0D98" w:rsidRPr="00EA37B9" w:rsidRDefault="00FA0D98" w:rsidP="00FA0D98">
      <w:pPr>
        <w:pStyle w:val="BodyText"/>
        <w:spacing w:before="30" w:line="276" w:lineRule="auto"/>
        <w:ind w:left="45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31F20"/>
          <w:w w:val="105"/>
        </w:rPr>
        <w:t>“Afterwards it felt like I had done an extensive ab workout for the following day or two.”</w:t>
      </w:r>
    </w:p>
    <w:p w:rsidR="00FA0D98" w:rsidRPr="00EA37B9" w:rsidRDefault="00FA0D98" w:rsidP="00DF6B58">
      <w:pPr>
        <w:pStyle w:val="BodyText"/>
        <w:spacing w:before="30" w:line="276" w:lineRule="auto"/>
        <w:ind w:left="453"/>
        <w:rPr>
          <w:rFonts w:asciiTheme="minorHAnsi" w:hAnsiTheme="minorHAnsi" w:cstheme="minorHAnsi"/>
        </w:rPr>
      </w:pPr>
    </w:p>
    <w:sectPr w:rsidR="00FA0D98" w:rsidRPr="00EA37B9" w:rsidSect="00DF6B58">
      <w:headerReference w:type="default" r:id="rId17"/>
      <w:footerReference w:type="default" r:id="rId18"/>
      <w:pgSz w:w="12240" w:h="15840"/>
      <w:pgMar w:top="720" w:right="780" w:bottom="920" w:left="7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01DD" w:rsidRDefault="00B801DD">
      <w:r>
        <w:separator/>
      </w:r>
    </w:p>
  </w:endnote>
  <w:endnote w:type="continuationSeparator" w:id="0">
    <w:p w:rsidR="00B801DD" w:rsidRDefault="00B80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i w:val="0"/>
      </w:rPr>
      <w:id w:val="1294561293"/>
      <w:docPartObj>
        <w:docPartGallery w:val="Page Numbers (Bottom of Page)"/>
        <w:docPartUnique/>
      </w:docPartObj>
    </w:sdtPr>
    <w:sdtEndPr/>
    <w:sdtContent>
      <w:p w:rsidR="00C12D60" w:rsidRDefault="00542577">
        <w:pPr>
          <w:pStyle w:val="BodyText"/>
          <w:spacing w:line="14" w:lineRule="auto"/>
          <w:rPr>
            <w:i w:val="0"/>
          </w:rPr>
        </w:pPr>
        <w:r>
          <w:rPr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641985" cy="238760"/>
                  <wp:effectExtent l="19050" t="19050" r="24130" b="27940"/>
                  <wp:wrapNone/>
                  <wp:docPr id="556" name="AutoShap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4198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DF6B58" w:rsidRDefault="00DF6B5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801DD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AutoShape 22" o:spid="_x0000_s1026" type="#_x0000_t185" style="position:absolute;margin-left:0;margin-top:0;width:50.55pt;height:18.8pt;z-index:251662336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" filled="t" strokecolor="gray" strokeweight="2.25pt">
                  <v:textbox inset=",0,,0">
                    <w:txbxContent>
                      <w:p w:rsidR="00DF6B58" w:rsidRDefault="00DF6B5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801DD"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  <w:lang w:bidi="ar-SA"/>
          </w:rPr>
          <mc:AlternateContent>
            <mc:Choice Requires="wps">
              <w:drawing>
                <wp:anchor distT="4294967295" distB="4294967295" distL="114300" distR="114300" simplePos="0" relativeHeight="251661312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0" t="0" r="25400" b="19050"/>
                  <wp:wrapNone/>
                  <wp:docPr id="557" name="AutoShap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1" o:spid="_x0000_s1026" type="#_x0000_t32" style="position:absolute;margin-left:0;margin-top:0;width:434.5pt;height:0;z-index:251661312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01DD" w:rsidRDefault="00B801DD">
      <w:r>
        <w:separator/>
      </w:r>
    </w:p>
  </w:footnote>
  <w:footnote w:type="continuationSeparator" w:id="0">
    <w:p w:rsidR="00B801DD" w:rsidRDefault="00B801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8DB" w:rsidRDefault="00542577">
    <w:pPr>
      <w:pStyle w:val="Header"/>
      <w:jc w:val="right"/>
      <w:rPr>
        <w:color w:val="4F81BD" w:themeColor="accent1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ge">
                <wp:align>top</wp:align>
              </wp:positionV>
              <wp:extent cx="6807200" cy="384810"/>
              <wp:effectExtent l="0" t="0" r="0" b="381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07200" cy="3848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topMargin">
                <wp14:pctHeight>85000</wp14:pctHeight>
              </wp14:sizeRelV>
            </wp:anchor>
          </w:drawing>
        </mc:Choice>
        <mc:Fallback>
          <w:pict>
            <v:rect id="Rectangle 4" o:spid="_x0000_s1026" style="position:absolute;margin-left:0;margin-top:0;width:536pt;height:30.3pt;z-index:251659264;visibility:visible;mso-wrap-style:square;mso-width-percent:1000;mso-height-percent:850;mso-wrap-distance-left:9pt;mso-wrap-distance-top:0;mso-wrap-distance-right:9pt;mso-wrap-distance-bottom:0;mso-position-horizontal:center;mso-position-horizontal-relative:margin;mso-position-vertical:top;mso-position-vertical-relative:page;mso-width-percent:1000;mso-height-percent:850;mso-width-relative:margin;mso-height-relative:top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" filled="f" fillcolor="#4f81bd [3204]" stroked="f" strokeweight="2pt">
              <w10:wrap anchorx="margin" anchory="page"/>
            </v:rect>
          </w:pict>
        </mc:Fallback>
      </mc:AlternateContent>
    </w:r>
  </w:p>
  <w:p w:rsidR="003258DB" w:rsidRDefault="00542577" w:rsidP="003258DB">
    <w:pPr>
      <w:pStyle w:val="Header"/>
      <w:ind w:firstLine="720"/>
    </w:pPr>
    <w:r>
      <w:t>EMSCULPT</w:t>
    </w:r>
    <w:r w:rsidR="003258DB">
      <w:t xml:space="preserve"> FRONT DESK BEST PRACTICES | MEDSTAR MED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28pt;height:27pt;visibility:visible;mso-wrap-style:square" o:bullet="t">
        <v:imagedata r:id="rId1" o:title=""/>
      </v:shape>
    </w:pict>
  </w:numPicBullet>
  <w:numPicBullet w:numPicBulletId="1">
    <w:pict>
      <v:shape id="_x0000_i1070" type="#_x0000_t75" style="width:28pt;height:28pt;visibility:visible;mso-wrap-style:square" o:bullet="t">
        <v:imagedata r:id="rId2" o:title=""/>
      </v:shape>
    </w:pict>
  </w:numPicBullet>
  <w:numPicBullet w:numPicBulletId="2">
    <w:pict>
      <v:shape id="_x0000_i1071" type="#_x0000_t75" style="width:28pt;height:27pt;visibility:visible;mso-wrap-style:square" o:bullet="t">
        <v:imagedata r:id="rId3" o:title=""/>
      </v:shape>
    </w:pict>
  </w:numPicBullet>
  <w:numPicBullet w:numPicBulletId="3">
    <w:pict>
      <v:shape id="_x0000_i1072" type="#_x0000_t75" style="width:28pt;height:27pt;visibility:visible;mso-wrap-style:square" o:bullet="t">
        <v:imagedata r:id="rId4" o:title=""/>
      </v:shape>
    </w:pict>
  </w:numPicBullet>
  <w:numPicBullet w:numPicBulletId="4">
    <w:pict>
      <v:shape id="_x0000_i1073" type="#_x0000_t75" style="width:28pt;height:28pt;visibility:visible;mso-wrap-style:square" o:bullet="t">
        <v:imagedata r:id="rId5" o:title=""/>
      </v:shape>
    </w:pict>
  </w:numPicBullet>
  <w:abstractNum w:abstractNumId="0">
    <w:nsid w:val="009805A8"/>
    <w:multiLevelType w:val="hybridMultilevel"/>
    <w:tmpl w:val="1AC20A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47B26"/>
    <w:multiLevelType w:val="hybridMultilevel"/>
    <w:tmpl w:val="4E324AB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">
    <w:nsid w:val="0BCE7DAC"/>
    <w:multiLevelType w:val="hybridMultilevel"/>
    <w:tmpl w:val="244E07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3AE73A2"/>
    <w:multiLevelType w:val="hybridMultilevel"/>
    <w:tmpl w:val="A162B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915BC4"/>
    <w:multiLevelType w:val="hybridMultilevel"/>
    <w:tmpl w:val="764CC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83748D"/>
    <w:multiLevelType w:val="hybridMultilevel"/>
    <w:tmpl w:val="4FC6C2F6"/>
    <w:lvl w:ilvl="0" w:tplc="C97E7408">
      <w:numFmt w:val="bullet"/>
      <w:lvlText w:val="•"/>
      <w:lvlJc w:val="left"/>
      <w:pPr>
        <w:ind w:left="690" w:hanging="180"/>
      </w:pPr>
      <w:rPr>
        <w:rFonts w:ascii="Arial" w:eastAsia="Arial" w:hAnsi="Arial" w:cs="Arial" w:hint="default"/>
        <w:color w:val="666766"/>
        <w:w w:val="142"/>
        <w:sz w:val="20"/>
        <w:szCs w:val="20"/>
        <w:lang w:val="en-US" w:eastAsia="en-US" w:bidi="en-US"/>
      </w:rPr>
    </w:lvl>
    <w:lvl w:ilvl="1" w:tplc="AFEC9036">
      <w:numFmt w:val="bullet"/>
      <w:lvlText w:val="•"/>
      <w:lvlJc w:val="left"/>
      <w:pPr>
        <w:ind w:left="1700" w:hanging="180"/>
      </w:pPr>
      <w:rPr>
        <w:lang w:val="en-US" w:eastAsia="en-US" w:bidi="en-US"/>
      </w:rPr>
    </w:lvl>
    <w:lvl w:ilvl="2" w:tplc="F57EABAA">
      <w:numFmt w:val="bullet"/>
      <w:lvlText w:val="•"/>
      <w:lvlJc w:val="left"/>
      <w:pPr>
        <w:ind w:left="2700" w:hanging="180"/>
      </w:pPr>
      <w:rPr>
        <w:lang w:val="en-US" w:eastAsia="en-US" w:bidi="en-US"/>
      </w:rPr>
    </w:lvl>
    <w:lvl w:ilvl="3" w:tplc="123E3A4A">
      <w:numFmt w:val="bullet"/>
      <w:lvlText w:val="•"/>
      <w:lvlJc w:val="left"/>
      <w:pPr>
        <w:ind w:left="3700" w:hanging="180"/>
      </w:pPr>
      <w:rPr>
        <w:lang w:val="en-US" w:eastAsia="en-US" w:bidi="en-US"/>
      </w:rPr>
    </w:lvl>
    <w:lvl w:ilvl="4" w:tplc="8B8E3172">
      <w:numFmt w:val="bullet"/>
      <w:lvlText w:val="•"/>
      <w:lvlJc w:val="left"/>
      <w:pPr>
        <w:ind w:left="4700" w:hanging="180"/>
      </w:pPr>
      <w:rPr>
        <w:lang w:val="en-US" w:eastAsia="en-US" w:bidi="en-US"/>
      </w:rPr>
    </w:lvl>
    <w:lvl w:ilvl="5" w:tplc="6EA41836">
      <w:numFmt w:val="bullet"/>
      <w:lvlText w:val="•"/>
      <w:lvlJc w:val="left"/>
      <w:pPr>
        <w:ind w:left="5700" w:hanging="180"/>
      </w:pPr>
      <w:rPr>
        <w:lang w:val="en-US" w:eastAsia="en-US" w:bidi="en-US"/>
      </w:rPr>
    </w:lvl>
    <w:lvl w:ilvl="6" w:tplc="2BFE1714">
      <w:numFmt w:val="bullet"/>
      <w:lvlText w:val="•"/>
      <w:lvlJc w:val="left"/>
      <w:pPr>
        <w:ind w:left="6700" w:hanging="180"/>
      </w:pPr>
      <w:rPr>
        <w:lang w:val="en-US" w:eastAsia="en-US" w:bidi="en-US"/>
      </w:rPr>
    </w:lvl>
    <w:lvl w:ilvl="7" w:tplc="D116BBC8">
      <w:numFmt w:val="bullet"/>
      <w:lvlText w:val="•"/>
      <w:lvlJc w:val="left"/>
      <w:pPr>
        <w:ind w:left="7700" w:hanging="180"/>
      </w:pPr>
      <w:rPr>
        <w:lang w:val="en-US" w:eastAsia="en-US" w:bidi="en-US"/>
      </w:rPr>
    </w:lvl>
    <w:lvl w:ilvl="8" w:tplc="90406D4E">
      <w:numFmt w:val="bullet"/>
      <w:lvlText w:val="•"/>
      <w:lvlJc w:val="left"/>
      <w:pPr>
        <w:ind w:left="8700" w:hanging="180"/>
      </w:pPr>
      <w:rPr>
        <w:lang w:val="en-US" w:eastAsia="en-US" w:bidi="en-US"/>
      </w:rPr>
    </w:lvl>
  </w:abstractNum>
  <w:abstractNum w:abstractNumId="6">
    <w:nsid w:val="3ECC487C"/>
    <w:multiLevelType w:val="hybridMultilevel"/>
    <w:tmpl w:val="38D80A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5EE086F"/>
    <w:multiLevelType w:val="hybridMultilevel"/>
    <w:tmpl w:val="7EB0C38C"/>
    <w:lvl w:ilvl="0" w:tplc="5DB0A00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202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8633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CC010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AE2F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26824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02BF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B8E0A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026C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5CFF6B8F"/>
    <w:multiLevelType w:val="hybridMultilevel"/>
    <w:tmpl w:val="264A6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6121675"/>
    <w:multiLevelType w:val="hybridMultilevel"/>
    <w:tmpl w:val="7148694A"/>
    <w:lvl w:ilvl="0" w:tplc="DE2A7A2A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0A89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F067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43C58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E433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FA082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8222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4820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2884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667612B0"/>
    <w:multiLevelType w:val="hybridMultilevel"/>
    <w:tmpl w:val="325C57EC"/>
    <w:lvl w:ilvl="0" w:tplc="7D68A0F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F8AB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8D0F6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820F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7496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6E8D9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C836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5254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E1288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C4C6E88"/>
    <w:multiLevelType w:val="hybridMultilevel"/>
    <w:tmpl w:val="F454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81BB1"/>
    <w:multiLevelType w:val="hybridMultilevel"/>
    <w:tmpl w:val="2CBA6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6FE45A3"/>
    <w:multiLevelType w:val="hybridMultilevel"/>
    <w:tmpl w:val="75BE8EC0"/>
    <w:lvl w:ilvl="0" w:tplc="CB1CA942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B4882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7697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5DE31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E4CE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BEDCF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82468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BE4D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750AE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>
    <w:nsid w:val="7E6B1158"/>
    <w:multiLevelType w:val="hybridMultilevel"/>
    <w:tmpl w:val="159076D8"/>
    <w:lvl w:ilvl="0" w:tplc="A4723E3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BE89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2EBE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57ED4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A466D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21A7F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4C5C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4295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BABC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7"/>
  </w:num>
  <w:num w:numId="3">
    <w:abstractNumId w:val="5"/>
  </w:num>
  <w:num w:numId="4">
    <w:abstractNumId w:val="12"/>
  </w:num>
  <w:num w:numId="5">
    <w:abstractNumId w:val="8"/>
  </w:num>
  <w:num w:numId="6">
    <w:abstractNumId w:val="2"/>
  </w:num>
  <w:num w:numId="7">
    <w:abstractNumId w:val="3"/>
  </w:num>
  <w:num w:numId="8">
    <w:abstractNumId w:val="11"/>
  </w:num>
  <w:num w:numId="9">
    <w:abstractNumId w:val="0"/>
  </w:num>
  <w:num w:numId="10">
    <w:abstractNumId w:val="1"/>
  </w:num>
  <w:num w:numId="11">
    <w:abstractNumId w:val="6"/>
  </w:num>
  <w:num w:numId="12">
    <w:abstractNumId w:val="4"/>
  </w:num>
  <w:num w:numId="13">
    <w:abstractNumId w:val="14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M1NLM0MjYyNLVU0lEKTi0uzszPAykwrgUAcFetWywAAAA="/>
  </w:docVars>
  <w:rsids>
    <w:rsidRoot w:val="00C12D60"/>
    <w:rsid w:val="002A76FD"/>
    <w:rsid w:val="002B38F0"/>
    <w:rsid w:val="003258DB"/>
    <w:rsid w:val="003874D5"/>
    <w:rsid w:val="00401391"/>
    <w:rsid w:val="0045317A"/>
    <w:rsid w:val="00536446"/>
    <w:rsid w:val="00542577"/>
    <w:rsid w:val="005614AC"/>
    <w:rsid w:val="00607424"/>
    <w:rsid w:val="0061293E"/>
    <w:rsid w:val="00632567"/>
    <w:rsid w:val="00643463"/>
    <w:rsid w:val="006906E4"/>
    <w:rsid w:val="006B7C01"/>
    <w:rsid w:val="00750B4E"/>
    <w:rsid w:val="007A5B57"/>
    <w:rsid w:val="00863ACC"/>
    <w:rsid w:val="00A94508"/>
    <w:rsid w:val="00B801DD"/>
    <w:rsid w:val="00C12D60"/>
    <w:rsid w:val="00DC6CEF"/>
    <w:rsid w:val="00DF6B58"/>
    <w:rsid w:val="00E3300E"/>
    <w:rsid w:val="00E8749A"/>
    <w:rsid w:val="00E94D82"/>
    <w:rsid w:val="00EA37B9"/>
    <w:rsid w:val="00F069E9"/>
    <w:rsid w:val="00F86512"/>
    <w:rsid w:val="00FA0D98"/>
    <w:rsid w:val="00FA66F3"/>
    <w:rsid w:val="00FC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6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link w:val="Heading2Char"/>
    <w:uiPriority w:val="1"/>
    <w:qFormat/>
    <w:pPr>
      <w:spacing w:before="11"/>
      <w:ind w:left="521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63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ACC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8DB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8DB"/>
    <w:rPr>
      <w:rFonts w:ascii="Arial" w:eastAsia="Arial" w:hAnsi="Arial" w:cs="Arial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86512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F865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6512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F865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NoSpacing">
    <w:name w:val="No Spacing"/>
    <w:link w:val="NoSpacingChar"/>
    <w:uiPriority w:val="1"/>
    <w:qFormat/>
    <w:rsid w:val="00F86512"/>
    <w:pPr>
      <w:widowControl/>
      <w:autoSpaceDE/>
      <w:autoSpaceDN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86512"/>
    <w:rPr>
      <w:rFonts w:eastAsiaTheme="minorEastAsia"/>
      <w:lang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F86512"/>
    <w:rPr>
      <w:rFonts w:ascii="Arial" w:eastAsia="Arial" w:hAnsi="Arial" w:cs="Arial"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53644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6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link w:val="Heading2Char"/>
    <w:uiPriority w:val="1"/>
    <w:qFormat/>
    <w:pPr>
      <w:spacing w:before="11"/>
      <w:ind w:left="521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63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ACC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8DB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8DB"/>
    <w:rPr>
      <w:rFonts w:ascii="Arial" w:eastAsia="Arial" w:hAnsi="Arial" w:cs="Arial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86512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F865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6512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F865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NoSpacing">
    <w:name w:val="No Spacing"/>
    <w:link w:val="NoSpacingChar"/>
    <w:uiPriority w:val="1"/>
    <w:qFormat/>
    <w:rsid w:val="00F86512"/>
    <w:pPr>
      <w:widowControl/>
      <w:autoSpaceDE/>
      <w:autoSpaceDN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86512"/>
    <w:rPr>
      <w:rFonts w:eastAsiaTheme="minorEastAsia"/>
      <w:lang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F86512"/>
    <w:rPr>
      <w:rFonts w:ascii="Arial" w:eastAsia="Arial" w:hAnsi="Arial" w:cs="Arial"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5364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4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9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368AAC-7346-4121-B357-80D249722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1804</Words>
  <Characters>10289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</vt:vector>
  </HeadingPairs>
  <TitlesOfParts>
    <vt:vector size="19" baseType="lpstr">
      <vt:lpstr>COOLSCULPTING</vt:lpstr>
      <vt:lpstr>    Front desk training is a critical, yet often neglected, part of becoming a succe</vt:lpstr>
      <vt:lpstr>    </vt:lpstr>
      <vt:lpstr>    A caller’s initial interaction with the front desk staff has a profound impact o</vt:lpstr>
      <vt:lpstr>    Collect name and number</vt:lpstr>
      <vt:lpstr>    Emsculpt® 15-second Elevator Pitch</vt:lpstr>
      <vt:lpstr>    Receptionist’s Personal Emsculpt experience</vt:lpstr>
      <vt:lpstr>/  WHAT IS EMSCULPT®?</vt:lpstr>
      <vt:lpstr>    Rehearse a 15-second “elevator pitch”, such as:</vt:lpstr>
      <vt:lpstr>/  IF A PATIENT ASKS ABOUT “HOW IT WORKS”:</vt:lpstr>
      <vt:lpstr>    Rehearse a 15-second “elevator pitch”, such as:</vt:lpstr>
      <vt:lpstr>/  WHAT’S THE COST?</vt:lpstr>
      <vt:lpstr>    Cost is best discussed during the consultation process; avoid the conversation a</vt:lpstr>
      <vt:lpstr>/  HOW MANY TREATMENTS DO I NEED?</vt:lpstr>
      <vt:lpstr>    Do not perform the consultation over the phone! Instead, re-focus the patient to</vt:lpstr>
      <vt:lpstr>/  WHEN DO I SEE RESULTS?</vt:lpstr>
      <vt:lpstr>    This is a great reason to ensure that the Front Desk Staff has experienced a Ems</vt:lpstr>
      <vt:lpstr>/  IS THERE ANY PAIN OR DOWNTIME?</vt:lpstr>
      <vt:lpstr>Again, another reason to make sure the receptionist has received the Emsculpt tr</vt:lpstr>
    </vt:vector>
  </TitlesOfParts>
  <Company>MEDSTAR MEDIA</Company>
  <LinksUpToDate>false</LinksUpToDate>
  <CharactersWithSpaces>12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LSCULPTING</dc:title>
  <dc:subject>FRONT DESK BEST PRACTICES</dc:subject>
  <dc:creator>Mel Zelig</dc:creator>
  <cp:lastModifiedBy>Mel Zelig</cp:lastModifiedBy>
  <cp:revision>3</cp:revision>
  <cp:lastPrinted>2019-06-04T19:32:00Z</cp:lastPrinted>
  <dcterms:created xsi:type="dcterms:W3CDTF">2019-09-26T20:34:00Z</dcterms:created>
  <dcterms:modified xsi:type="dcterms:W3CDTF">2019-09-26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10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04T00:00:00Z</vt:filetime>
  </property>
</Properties>
</file>